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438FF" w14:textId="77777777" w:rsidR="00505C69" w:rsidRDefault="00505C69" w:rsidP="00005EDC">
      <w:pPr>
        <w:pStyle w:val="Corpodetexto"/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4D5DC0D4" w14:textId="77777777" w:rsidR="00505C69" w:rsidRDefault="00505C69" w:rsidP="00005EDC">
      <w:pPr>
        <w:pStyle w:val="Corpodetexto"/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38A41F4E" w14:textId="05DB6927" w:rsidR="00AB4848" w:rsidRPr="00005EDC" w:rsidRDefault="00005EDC" w:rsidP="00005EDC">
      <w:pPr>
        <w:pStyle w:val="Corpodetexto"/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  <w:r w:rsidRPr="00005EDC">
        <w:rPr>
          <w:rFonts w:ascii="Verdana" w:hAnsi="Verdana" w:cs="Arial"/>
          <w:b/>
          <w:bCs/>
          <w:sz w:val="20"/>
          <w:szCs w:val="20"/>
        </w:rPr>
        <w:t>ANEXO I</w:t>
      </w:r>
    </w:p>
    <w:p w14:paraId="38A41F4F" w14:textId="77777777" w:rsidR="00AB4848" w:rsidRPr="00684E0F" w:rsidRDefault="00AB4848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1AEB8789" w14:textId="77777777" w:rsidR="00005EDC" w:rsidRDefault="00005EDC" w:rsidP="00BE556C">
      <w:pPr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211501EE" w14:textId="316215D0" w:rsidR="00FB3290" w:rsidRPr="00684E0F" w:rsidRDefault="00FB3290" w:rsidP="00BE556C">
      <w:pPr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  <w:r w:rsidRPr="00684E0F">
        <w:rPr>
          <w:rFonts w:ascii="Verdana" w:hAnsi="Verdana" w:cs="Arial"/>
          <w:b/>
          <w:bCs/>
          <w:sz w:val="20"/>
          <w:szCs w:val="20"/>
        </w:rPr>
        <w:t>EMENTA E BIBLIOGRAFIA PARA A PROVA ESCRITA</w:t>
      </w:r>
    </w:p>
    <w:p w14:paraId="3DF7BE89" w14:textId="77777777" w:rsidR="00FB3290" w:rsidRPr="00684E0F" w:rsidRDefault="00FB3290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645554A6" w14:textId="77777777" w:rsidR="00FB3290" w:rsidRPr="00684E0F" w:rsidRDefault="00FB3290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684E0F">
        <w:rPr>
          <w:rFonts w:ascii="Verdana" w:hAnsi="Verdana" w:cs="Arial"/>
          <w:b/>
          <w:bCs/>
          <w:sz w:val="20"/>
          <w:szCs w:val="20"/>
        </w:rPr>
        <w:t>Ementa:</w:t>
      </w:r>
    </w:p>
    <w:p w14:paraId="389D5E10" w14:textId="77777777" w:rsidR="00FB3290" w:rsidRPr="00684E0F" w:rsidRDefault="00FB3290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4E086A71" w14:textId="77777777" w:rsidR="006D156A" w:rsidRPr="00684E0F" w:rsidRDefault="00FB3290" w:rsidP="00BE556C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Estrutura atômica. Tabela periódica e propriedades periódicas. Ligações químicas. Geometria molecular: teoria da repulsão dos pares de elétrons no nível de valência (VSEPR). Teoria da ligação de valência. Interações intermoleculares. O mol e massas molares. Fórmulas químicas. Cálculos estequiométricos. Soluções. Termoquímica. Equilíbrio físico: transições de fase, solubilidade e propriedades coligativas. Equilíbrio químico. Eletroquímica. Cinética química. Princípios de química orgânica. Princípios de química de coordenação.</w:t>
      </w:r>
      <w:r w:rsidR="00255752" w:rsidRPr="00684E0F">
        <w:rPr>
          <w:rFonts w:ascii="Verdana" w:hAnsi="Verdana" w:cs="Arial"/>
          <w:sz w:val="20"/>
          <w:szCs w:val="20"/>
        </w:rPr>
        <w:t xml:space="preserve"> </w:t>
      </w:r>
    </w:p>
    <w:p w14:paraId="3F05EB92" w14:textId="77777777" w:rsidR="004B35E1" w:rsidRDefault="004B35E1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3B48D0B4" w14:textId="5AD52C00" w:rsidR="00FB3290" w:rsidRPr="00684E0F" w:rsidRDefault="00FB3290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684E0F">
        <w:rPr>
          <w:rFonts w:ascii="Verdana" w:hAnsi="Verdana" w:cs="Arial"/>
          <w:b/>
          <w:bCs/>
          <w:sz w:val="20"/>
          <w:szCs w:val="20"/>
        </w:rPr>
        <w:t>Bibliografia:</w:t>
      </w:r>
    </w:p>
    <w:p w14:paraId="737B513E" w14:textId="77777777" w:rsidR="00FB3290" w:rsidRPr="00684E0F" w:rsidRDefault="00FB3290" w:rsidP="00BE556C">
      <w:pPr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7A7642CF" w14:textId="77777777" w:rsidR="0069501E" w:rsidRPr="0069501E" w:rsidRDefault="0069501E" w:rsidP="0069501E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935FF">
        <w:rPr>
          <w:rFonts w:ascii="Verdana" w:hAnsi="Verdana" w:cs="Arial"/>
          <w:sz w:val="20"/>
          <w:szCs w:val="20"/>
          <w:lang w:val="pt-BR"/>
        </w:rPr>
        <w:t xml:space="preserve">• ATKINS, Peter; JONES, Loretta; LAVERMAN, Leroy. </w:t>
      </w:r>
      <w:r w:rsidRPr="0069501E">
        <w:rPr>
          <w:rFonts w:ascii="Verdana" w:hAnsi="Verdana" w:cs="Arial"/>
          <w:sz w:val="20"/>
          <w:szCs w:val="20"/>
        </w:rPr>
        <w:t>Princípios de química: questionando a vida moderna e o meio ambiente. 7. ed. Porto Alegre: Bookman, 2018.</w:t>
      </w:r>
    </w:p>
    <w:p w14:paraId="25EDF510" w14:textId="77777777" w:rsidR="0069501E" w:rsidRPr="0069501E" w:rsidRDefault="0069501E" w:rsidP="0069501E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9501E">
        <w:rPr>
          <w:rFonts w:ascii="Verdana" w:hAnsi="Verdana" w:cs="Arial"/>
          <w:sz w:val="20"/>
          <w:szCs w:val="20"/>
        </w:rPr>
        <w:t>• BROWN, Theodore L. et al. Química: a ciência central. 13. ed. São Paulo: Pearson Education do Brasil, 2016.</w:t>
      </w:r>
    </w:p>
    <w:p w14:paraId="500DCAAB" w14:textId="34DF3603" w:rsidR="009C3F56" w:rsidRDefault="0069501E" w:rsidP="0069501E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9501E">
        <w:rPr>
          <w:rFonts w:ascii="Verdana" w:hAnsi="Verdana" w:cs="Arial"/>
          <w:sz w:val="20"/>
          <w:szCs w:val="20"/>
          <w:lang w:val="en-US"/>
        </w:rPr>
        <w:t xml:space="preserve">• KOTZ, John C. et al. </w:t>
      </w:r>
      <w:r w:rsidRPr="0069501E">
        <w:rPr>
          <w:rFonts w:ascii="Verdana" w:hAnsi="Verdana" w:cs="Arial"/>
          <w:sz w:val="20"/>
          <w:szCs w:val="20"/>
        </w:rPr>
        <w:t>Química geral e reações químicas, v. 1 e v. 2: tradução da 10ª edição norte-americana. 4. ed. São Paulo, SP: Cengage Learning, 2023.</w:t>
      </w:r>
    </w:p>
    <w:p w14:paraId="24DBF207" w14:textId="77777777" w:rsidR="0069501E" w:rsidRPr="00684E0F" w:rsidRDefault="0069501E" w:rsidP="0069501E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1023B9A" w14:textId="77777777" w:rsidR="009C3F56" w:rsidRDefault="009C3F56" w:rsidP="00BE556C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8A41F5A" w14:textId="612B0545" w:rsidR="004B35E1" w:rsidRPr="00684E0F" w:rsidRDefault="004B35E1" w:rsidP="00BE556C">
      <w:pPr>
        <w:spacing w:line="276" w:lineRule="auto"/>
        <w:jc w:val="both"/>
        <w:rPr>
          <w:rFonts w:ascii="Verdana" w:hAnsi="Verdana" w:cs="Arial"/>
          <w:sz w:val="20"/>
          <w:szCs w:val="20"/>
        </w:rPr>
        <w:sectPr w:rsidR="004B35E1" w:rsidRPr="00684E0F" w:rsidSect="00EB1A29">
          <w:headerReference w:type="default" r:id="rId8"/>
          <w:footerReference w:type="default" r:id="rId9"/>
          <w:pgSz w:w="11900" w:h="16850"/>
          <w:pgMar w:top="1701" w:right="1134" w:bottom="1134" w:left="1701" w:header="276" w:footer="247" w:gutter="0"/>
          <w:cols w:space="720"/>
          <w:docGrid w:linePitch="299"/>
        </w:sectPr>
      </w:pPr>
    </w:p>
    <w:p w14:paraId="4E0CDBEB" w14:textId="77777777" w:rsidR="00454C34" w:rsidRDefault="00454C34" w:rsidP="00BE556C">
      <w:pPr>
        <w:pStyle w:val="Ttulo1"/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220184A7" w14:textId="77777777" w:rsidR="00505C69" w:rsidRDefault="00505C69" w:rsidP="00BE556C">
      <w:pPr>
        <w:pStyle w:val="Ttulo1"/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6024264F" w14:textId="77777777" w:rsidR="00505C69" w:rsidRDefault="00505C69" w:rsidP="00BE556C">
      <w:pPr>
        <w:pStyle w:val="Ttulo1"/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38A41F5B" w14:textId="25B5E487" w:rsidR="00AB4848" w:rsidRPr="00684E0F" w:rsidRDefault="004A47A6" w:rsidP="00BE556C">
      <w:pPr>
        <w:pStyle w:val="Ttulo1"/>
        <w:spacing w:line="276" w:lineRule="auto"/>
        <w:jc w:val="center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ANEXO</w:t>
      </w:r>
      <w:r w:rsidRPr="00684E0F">
        <w:rPr>
          <w:rFonts w:ascii="Verdana" w:hAnsi="Verdana" w:cs="Arial"/>
          <w:spacing w:val="-4"/>
          <w:sz w:val="20"/>
          <w:szCs w:val="20"/>
        </w:rPr>
        <w:t xml:space="preserve"> </w:t>
      </w:r>
      <w:r w:rsidRPr="00684E0F">
        <w:rPr>
          <w:rFonts w:ascii="Verdana" w:hAnsi="Verdana" w:cs="Arial"/>
          <w:spacing w:val="-5"/>
          <w:sz w:val="20"/>
          <w:szCs w:val="20"/>
        </w:rPr>
        <w:t>II</w:t>
      </w:r>
    </w:p>
    <w:p w14:paraId="38A41F5C" w14:textId="77777777" w:rsidR="00AB4848" w:rsidRPr="00684E0F" w:rsidRDefault="00AB4848" w:rsidP="00BE556C">
      <w:pPr>
        <w:pStyle w:val="Corpodetexto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2DAC929D" w14:textId="77777777" w:rsidR="003722CE" w:rsidRPr="00684E0F" w:rsidRDefault="003722CE" w:rsidP="00BE556C">
      <w:pPr>
        <w:pStyle w:val="Corpodetexto"/>
        <w:spacing w:line="276" w:lineRule="auto"/>
        <w:jc w:val="center"/>
        <w:rPr>
          <w:rFonts w:ascii="Verdana" w:hAnsi="Verdana" w:cs="Arial"/>
          <w:b/>
          <w:bCs/>
          <w:sz w:val="20"/>
          <w:szCs w:val="20"/>
        </w:rPr>
      </w:pPr>
      <w:r w:rsidRPr="00684E0F">
        <w:rPr>
          <w:rFonts w:ascii="Verdana" w:hAnsi="Verdana" w:cs="Arial"/>
          <w:b/>
          <w:bCs/>
          <w:sz w:val="20"/>
          <w:szCs w:val="20"/>
        </w:rPr>
        <w:t>TABELA PARA PONTUAÇÃO DO CURRÍCULO LATTES</w:t>
      </w:r>
    </w:p>
    <w:p w14:paraId="50815359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0C674DA9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Antes de organizar o currículo Lattes e encaminhá-lo à Comissão de Seleção do PPGQ, o candidato deverá observar as instruções a seguir:</w:t>
      </w:r>
    </w:p>
    <w:p w14:paraId="0F38F24F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1) Organizar o currículo na ordem dos itens do formulário (Tabela 1).</w:t>
      </w:r>
    </w:p>
    <w:p w14:paraId="26801580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2) Numerar todas as páginas, incluindo aquelas referentes à comprovação das atividades.</w:t>
      </w:r>
    </w:p>
    <w:p w14:paraId="29E79855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3) Iniciar a documentação com o currículo Lattes e incluir todos os comprovantes das atividades, os quais devem conter o período e a carga horária, quando aplicável. Atividades não comprovadas não serão pontuadas.</w:t>
      </w:r>
    </w:p>
    <w:p w14:paraId="09983C97" w14:textId="674D0B56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4) Para comprovação de artigos (publicados ou aceitos), deverá ser anexada a primeira página do artigo e/ou carta de aceite, com a indicação do Qualis da revista, conforme classificação de periódicos do quadriênio 20</w:t>
      </w:r>
      <w:r w:rsidR="00943D6D" w:rsidRPr="00684E0F">
        <w:rPr>
          <w:rFonts w:ascii="Verdana" w:hAnsi="Verdana" w:cs="Arial"/>
          <w:sz w:val="20"/>
          <w:szCs w:val="20"/>
        </w:rPr>
        <w:t>21</w:t>
      </w:r>
      <w:r w:rsidRPr="00684E0F">
        <w:rPr>
          <w:rFonts w:ascii="Verdana" w:hAnsi="Verdana" w:cs="Arial"/>
          <w:sz w:val="20"/>
          <w:szCs w:val="20"/>
        </w:rPr>
        <w:t>–202</w:t>
      </w:r>
      <w:r w:rsidR="00943D6D" w:rsidRPr="00684E0F">
        <w:rPr>
          <w:rFonts w:ascii="Verdana" w:hAnsi="Verdana" w:cs="Arial"/>
          <w:sz w:val="20"/>
          <w:szCs w:val="20"/>
        </w:rPr>
        <w:t>4</w:t>
      </w:r>
      <w:r w:rsidRPr="00684E0F">
        <w:rPr>
          <w:rFonts w:ascii="Verdana" w:hAnsi="Verdana" w:cs="Arial"/>
          <w:sz w:val="20"/>
          <w:szCs w:val="20"/>
        </w:rPr>
        <w:t xml:space="preserve"> (ver tabelas deste Anexo).</w:t>
      </w:r>
    </w:p>
    <w:p w14:paraId="648B01F3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5) Para trabalhos apresentados em eventos científicos, anexar apenas o comprovante de apresentação.</w:t>
      </w:r>
    </w:p>
    <w:p w14:paraId="1C8546D9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6) Somente os itens constantes no formulário serão pontuados. Não deverá ser anexada documentação adicional.</w:t>
      </w:r>
    </w:p>
    <w:p w14:paraId="307EEB19" w14:textId="77777777" w:rsidR="003722CE" w:rsidRPr="00684E0F" w:rsidRDefault="003722CE" w:rsidP="00BE556C">
      <w:pPr>
        <w:pStyle w:val="Corpodetexto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7) O não atendimento às instruções acima implicará na não apreciação dos documentos apresentados.</w:t>
      </w:r>
    </w:p>
    <w:p w14:paraId="182F2027" w14:textId="77777777" w:rsidR="00751B59" w:rsidRPr="00684E0F" w:rsidRDefault="00751B59" w:rsidP="00BE556C">
      <w:pPr>
        <w:pStyle w:val="Corpodetexto"/>
        <w:spacing w:before="245" w:line="276" w:lineRule="auto"/>
        <w:ind w:left="238"/>
        <w:rPr>
          <w:rFonts w:ascii="Verdana" w:hAnsi="Verdana" w:cs="Arial"/>
          <w:sz w:val="20"/>
          <w:szCs w:val="20"/>
        </w:rPr>
      </w:pPr>
    </w:p>
    <w:p w14:paraId="0379C413" w14:textId="77777777" w:rsidR="003722CE" w:rsidRPr="00684E0F" w:rsidRDefault="003722CE" w:rsidP="00BE556C">
      <w:pPr>
        <w:spacing w:line="276" w:lineRule="auto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br w:type="page"/>
      </w:r>
    </w:p>
    <w:p w14:paraId="38A41F74" w14:textId="100DFB99" w:rsidR="00AB4848" w:rsidRPr="00C018EB" w:rsidRDefault="004A47A6" w:rsidP="003722CE">
      <w:pPr>
        <w:pStyle w:val="Corpodetexto"/>
        <w:spacing w:before="245" w:after="6"/>
        <w:ind w:left="238"/>
        <w:rPr>
          <w:rFonts w:ascii="Verdana" w:hAnsi="Verdana" w:cs="Arial"/>
          <w:sz w:val="18"/>
          <w:szCs w:val="18"/>
        </w:rPr>
      </w:pPr>
      <w:r w:rsidRPr="00C018EB">
        <w:rPr>
          <w:rFonts w:ascii="Verdana" w:hAnsi="Verdana" w:cs="Arial"/>
          <w:b/>
          <w:sz w:val="18"/>
          <w:szCs w:val="18"/>
        </w:rPr>
        <w:t>Tabela</w:t>
      </w:r>
      <w:r w:rsidRPr="00C018EB">
        <w:rPr>
          <w:rFonts w:ascii="Verdana" w:hAnsi="Verdana" w:cs="Arial"/>
          <w:b/>
          <w:spacing w:val="-4"/>
          <w:sz w:val="18"/>
          <w:szCs w:val="18"/>
        </w:rPr>
        <w:t xml:space="preserve"> </w:t>
      </w:r>
      <w:r w:rsidRPr="00C018EB">
        <w:rPr>
          <w:rFonts w:ascii="Verdana" w:hAnsi="Verdana" w:cs="Arial"/>
          <w:b/>
          <w:sz w:val="18"/>
          <w:szCs w:val="18"/>
        </w:rPr>
        <w:t>1.</w:t>
      </w:r>
      <w:r w:rsidRPr="00C018EB">
        <w:rPr>
          <w:rFonts w:ascii="Verdana" w:hAnsi="Verdana" w:cs="Arial"/>
          <w:b/>
          <w:spacing w:val="-2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Tabela</w:t>
      </w:r>
      <w:r w:rsidRPr="00C018EB">
        <w:rPr>
          <w:rFonts w:ascii="Verdana" w:hAnsi="Verdana" w:cs="Arial"/>
          <w:spacing w:val="-3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de</w:t>
      </w:r>
      <w:r w:rsidRPr="00C018EB">
        <w:rPr>
          <w:rFonts w:ascii="Verdana" w:hAnsi="Verdana" w:cs="Arial"/>
          <w:spacing w:val="-3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pontuação</w:t>
      </w:r>
      <w:r w:rsidRPr="00C018EB">
        <w:rPr>
          <w:rFonts w:ascii="Verdana" w:hAnsi="Verdana" w:cs="Arial"/>
          <w:spacing w:val="-2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para</w:t>
      </w:r>
      <w:r w:rsidRPr="00C018EB">
        <w:rPr>
          <w:rFonts w:ascii="Verdana" w:hAnsi="Verdana" w:cs="Arial"/>
          <w:spacing w:val="-6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análise</w:t>
      </w:r>
      <w:r w:rsidRPr="00C018EB">
        <w:rPr>
          <w:rFonts w:ascii="Verdana" w:hAnsi="Verdana" w:cs="Arial"/>
          <w:spacing w:val="-3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do</w:t>
      </w:r>
      <w:r w:rsidRPr="00C018EB">
        <w:rPr>
          <w:rFonts w:ascii="Verdana" w:hAnsi="Verdana" w:cs="Arial"/>
          <w:spacing w:val="-2"/>
          <w:sz w:val="18"/>
          <w:szCs w:val="18"/>
        </w:rPr>
        <w:t xml:space="preserve"> </w:t>
      </w:r>
      <w:r w:rsidRPr="00C018EB">
        <w:rPr>
          <w:rFonts w:ascii="Verdana" w:hAnsi="Verdana" w:cs="Arial"/>
          <w:sz w:val="18"/>
          <w:szCs w:val="18"/>
        </w:rPr>
        <w:t>currículo</w:t>
      </w:r>
      <w:r w:rsidRPr="00C018EB">
        <w:rPr>
          <w:rFonts w:ascii="Verdana" w:hAnsi="Verdana" w:cs="Arial"/>
          <w:spacing w:val="-2"/>
          <w:sz w:val="18"/>
          <w:szCs w:val="18"/>
        </w:rPr>
        <w:t xml:space="preserve"> Lattes</w:t>
      </w:r>
    </w:p>
    <w:tbl>
      <w:tblPr>
        <w:tblStyle w:val="TableNormal"/>
        <w:tblW w:w="0" w:type="auto"/>
        <w:tblInd w:w="-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52"/>
        <w:gridCol w:w="3319"/>
        <w:gridCol w:w="2126"/>
        <w:gridCol w:w="1254"/>
        <w:gridCol w:w="30"/>
      </w:tblGrid>
      <w:tr w:rsidR="00091169" w:rsidRPr="004A0551" w14:paraId="45CD31C6" w14:textId="77777777" w:rsidTr="00935040">
        <w:trPr>
          <w:trHeight w:val="282"/>
        </w:trPr>
        <w:tc>
          <w:tcPr>
            <w:tcW w:w="2352" w:type="dxa"/>
            <w:vAlign w:val="center"/>
          </w:tcPr>
          <w:p w14:paraId="4749265E" w14:textId="77777777" w:rsidR="00091169" w:rsidRPr="004A0551" w:rsidRDefault="00091169" w:rsidP="00E30C10">
            <w:pPr>
              <w:pStyle w:val="TableParagraph"/>
              <w:ind w:left="107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Nome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o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candidato:</w:t>
            </w:r>
          </w:p>
        </w:tc>
        <w:tc>
          <w:tcPr>
            <w:tcW w:w="6729" w:type="dxa"/>
            <w:gridSpan w:val="4"/>
            <w:vAlign w:val="center"/>
          </w:tcPr>
          <w:p w14:paraId="5C51B658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62CBBB83" w14:textId="77777777" w:rsidTr="00935040">
        <w:trPr>
          <w:trHeight w:val="283"/>
        </w:trPr>
        <w:tc>
          <w:tcPr>
            <w:tcW w:w="567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B50AB" w14:textId="77777777" w:rsidR="00091169" w:rsidRPr="004A0551" w:rsidRDefault="00091169" w:rsidP="00E30C10">
            <w:pPr>
              <w:pStyle w:val="TableParagraph"/>
              <w:ind w:left="16" w:right="2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>ITEM</w:t>
            </w:r>
          </w:p>
        </w:tc>
        <w:tc>
          <w:tcPr>
            <w:tcW w:w="21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52A4DD" w14:textId="77777777" w:rsidR="00091169" w:rsidRPr="004A0551" w:rsidRDefault="00091169" w:rsidP="00E30C10">
            <w:pPr>
              <w:pStyle w:val="TableParagraph"/>
              <w:ind w:left="90" w:right="76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Pontuação</w:t>
            </w:r>
          </w:p>
        </w:tc>
        <w:tc>
          <w:tcPr>
            <w:tcW w:w="128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B65C3" w14:textId="77777777" w:rsidR="00091169" w:rsidRPr="004A0551" w:rsidRDefault="00091169" w:rsidP="00E30C10">
            <w:pPr>
              <w:pStyle w:val="TableParagraph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Pontuação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 xml:space="preserve"> atingida</w:t>
            </w:r>
          </w:p>
        </w:tc>
      </w:tr>
      <w:tr w:rsidR="00091169" w:rsidRPr="004A0551" w14:paraId="481F9069" w14:textId="77777777" w:rsidTr="00935040">
        <w:trPr>
          <w:trHeight w:val="282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3CE569FB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1.</w:t>
            </w:r>
            <w:r w:rsidRPr="004A0551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FORMAÇÃO</w:t>
            </w:r>
            <w:r w:rsidRPr="004A0551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EDUCACIONAL</w:t>
            </w:r>
            <w:r w:rsidRPr="004A0551">
              <w:rPr>
                <w:rFonts w:ascii="Verdana" w:hAnsi="Verdana" w:cs="Arial"/>
                <w:b/>
                <w:spacing w:val="-8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E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TÍTULOS</w:t>
            </w:r>
          </w:p>
        </w:tc>
      </w:tr>
      <w:tr w:rsidR="00091169" w:rsidRPr="004A0551" w14:paraId="3DD46D4C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3D7E5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Cursos</w:t>
            </w:r>
            <w:r w:rsidRPr="004A0551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xtracurriculares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química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ou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áreas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afins</w:t>
            </w:r>
          </w:p>
          <w:p w14:paraId="0EAE5E89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com,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no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mínimo,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4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horas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duração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6D6870" w14:textId="77777777" w:rsidR="00091169" w:rsidRPr="004A0551" w:rsidRDefault="00091169" w:rsidP="00E30C10">
            <w:pPr>
              <w:pStyle w:val="TableParagraph"/>
              <w:ind w:left="89" w:right="76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2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 por curso</w:t>
            </w:r>
          </w:p>
          <w:p w14:paraId="4A4C7325" w14:textId="0D9E4981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até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="00B95BC9">
              <w:rPr>
                <w:rFonts w:ascii="Verdana" w:hAnsi="Verdana" w:cs="Arial"/>
                <w:sz w:val="16"/>
                <w:szCs w:val="16"/>
              </w:rPr>
              <w:t>1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ponto)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A1FD7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E345759" w14:textId="77777777" w:rsidTr="00935040">
        <w:trPr>
          <w:trHeight w:val="282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1971CF8F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2.</w:t>
            </w:r>
            <w:r w:rsidRPr="004A0551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ATIVIDADES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ENSINO</w:t>
            </w:r>
          </w:p>
        </w:tc>
      </w:tr>
      <w:tr w:rsidR="00091169" w:rsidRPr="004A0551" w14:paraId="78785B43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7C639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Participaçã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rograma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monitoria</w:t>
            </w: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C7131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pacing w:val="-2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0,50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onto por semestre</w:t>
            </w:r>
            <w:r w:rsidRPr="004A0551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letivo</w:t>
            </w:r>
          </w:p>
          <w:p w14:paraId="219F41A4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até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4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pontos)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5E613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F4A2689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21CFD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Participação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rogramas/Projetos</w:t>
            </w:r>
            <w:r w:rsidRPr="004A0551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ensino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EF54B" w14:textId="77777777" w:rsidR="00091169" w:rsidRPr="004A0551" w:rsidRDefault="00091169" w:rsidP="00E30C10">
            <w:pPr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20DA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22F3FD6D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5195C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Iniciaçã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à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ocência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(PIBID)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A8BC1" w14:textId="77777777" w:rsidR="00091169" w:rsidRPr="004A0551" w:rsidRDefault="00091169" w:rsidP="00E30C10">
            <w:pPr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040D5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1F73F937" w14:textId="77777777" w:rsidTr="00935040">
        <w:trPr>
          <w:trHeight w:val="282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054E1478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3.</w:t>
            </w:r>
            <w:r w:rsidRPr="004A0551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ATIVIDADES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EXTENSÃO</w:t>
            </w:r>
          </w:p>
        </w:tc>
      </w:tr>
      <w:tr w:rsidR="00091169" w:rsidRPr="004A0551" w14:paraId="00A3F1AC" w14:textId="77777777" w:rsidTr="00E30C10">
        <w:trPr>
          <w:gridAfter w:val="1"/>
          <w:wAfter w:w="30" w:type="dxa"/>
          <w:trHeight w:val="340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C809B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Participaçã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rograma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extensão</w:t>
            </w:r>
          </w:p>
          <w:p w14:paraId="294E9B0B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mínimo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10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h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/</w:t>
            </w:r>
            <w:r w:rsidRPr="004A0551">
              <w:rPr>
                <w:rFonts w:ascii="Verdana" w:hAnsi="Verdana" w:cs="Arial"/>
                <w:spacing w:val="-1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semana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/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atividade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EBB94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0,50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onto por semestre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letivo</w:t>
            </w:r>
          </w:p>
          <w:p w14:paraId="2F8EFAA7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até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4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pontos)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2A300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08116E2C" w14:textId="77777777" w:rsidTr="00935040">
        <w:trPr>
          <w:trHeight w:val="283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2C7B0F94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4.</w:t>
            </w:r>
            <w:r w:rsidRPr="004A0551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ATIVIDADES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PESQUISA</w:t>
            </w:r>
          </w:p>
        </w:tc>
      </w:tr>
      <w:tr w:rsidR="00091169" w:rsidRPr="004A0551" w14:paraId="63100B48" w14:textId="77777777" w:rsidTr="00935040">
        <w:trPr>
          <w:trHeight w:val="624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C3EF4" w14:textId="77777777" w:rsidR="00091169" w:rsidRPr="004A0551" w:rsidRDefault="00091169" w:rsidP="00E30C10">
            <w:pPr>
              <w:pStyle w:val="TableParagraph"/>
              <w:ind w:left="110" w:right="99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Atividades de iniciação científica ou tecnológica (remunerada</w:t>
            </w:r>
            <w:r w:rsidRPr="004A0551">
              <w:rPr>
                <w:rFonts w:ascii="Verdana" w:hAnsi="Verdana" w:cs="Arial"/>
                <w:spacing w:val="40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ou não remunerada). Apresentar documento comprobatório</w:t>
            </w:r>
            <w:r w:rsidRPr="004A0551">
              <w:rPr>
                <w:rFonts w:ascii="Verdana" w:hAnsi="Verdana" w:cs="Arial"/>
                <w:spacing w:val="40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specificand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a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CH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eríodo,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or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x.: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termo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compromisso, declaração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a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instituição,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claração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o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orientador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7D1E0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0,50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onto por semestre</w:t>
            </w:r>
            <w:r w:rsidRPr="004A0551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letivo</w:t>
            </w:r>
          </w:p>
          <w:p w14:paraId="73CB352F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(até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4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 xml:space="preserve"> pontos)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4341C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4EE5C66E" w14:textId="77777777" w:rsidTr="00935040">
        <w:trPr>
          <w:trHeight w:val="282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798DC5AF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5.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PRODUÇÃO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INTELECTUAL</w:t>
            </w:r>
          </w:p>
        </w:tc>
      </w:tr>
      <w:tr w:rsidR="00091169" w:rsidRPr="004A0551" w14:paraId="0C16E79F" w14:textId="77777777" w:rsidTr="00935040">
        <w:trPr>
          <w:trHeight w:val="57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A4D8A" w14:textId="77777777" w:rsidR="00091169" w:rsidRPr="003A1FD6" w:rsidRDefault="00091169" w:rsidP="00E30C10">
            <w:pPr>
              <w:pStyle w:val="TableParagraph"/>
              <w:ind w:left="110"/>
              <w:jc w:val="center"/>
              <w:rPr>
                <w:rFonts w:ascii="Verdana" w:hAnsi="Verdana" w:cs="Arial"/>
                <w:spacing w:val="-2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Artigos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científicos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completos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publicados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ou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aceitos,</w:t>
            </w:r>
            <w:r w:rsidRPr="003A1FD6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>segundo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Qualis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Química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(Quadrienal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2021-</w:t>
            </w: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>2024).</w:t>
            </w:r>
          </w:p>
          <w:p w14:paraId="207D9056" w14:textId="0EA6C041" w:rsidR="00091169" w:rsidRPr="004A0551" w:rsidRDefault="00091169" w:rsidP="00E30C10">
            <w:pPr>
              <w:pStyle w:val="TableParagraph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>(</w:t>
            </w:r>
            <w:r w:rsidRPr="00F924B5">
              <w:rPr>
                <w:rFonts w:ascii="Verdana" w:hAnsi="Verdana" w:cs="Arial"/>
                <w:spacing w:val="-2"/>
                <w:sz w:val="16"/>
                <w:szCs w:val="16"/>
              </w:rPr>
              <w:t xml:space="preserve">Pontuação total limitada a </w:t>
            </w:r>
            <w:r w:rsidR="00556920">
              <w:rPr>
                <w:rFonts w:ascii="Verdana" w:hAnsi="Verdana" w:cs="Arial"/>
                <w:spacing w:val="-2"/>
                <w:sz w:val="16"/>
                <w:szCs w:val="16"/>
              </w:rPr>
              <w:t>6</w:t>
            </w:r>
            <w:r w:rsidRPr="00F924B5">
              <w:rPr>
                <w:rFonts w:ascii="Verdana" w:hAnsi="Verdana" w:cs="Arial"/>
                <w:spacing w:val="-2"/>
                <w:sz w:val="16"/>
                <w:szCs w:val="16"/>
              </w:rPr>
              <w:t>,0 pontos.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>)</w:t>
            </w:r>
          </w:p>
        </w:tc>
      </w:tr>
      <w:tr w:rsidR="00091169" w:rsidRPr="004A0551" w14:paraId="7864CB57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C070F6" w14:textId="77777777" w:rsidR="00091169" w:rsidRPr="004A0551" w:rsidRDefault="00091169" w:rsidP="00E30C10">
            <w:pPr>
              <w:pStyle w:val="TableParagraph"/>
              <w:ind w:left="16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A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A8208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3,0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 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B3FA0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59FCB77F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D9D03A" w14:textId="77777777" w:rsidR="00091169" w:rsidRPr="004A0551" w:rsidRDefault="00091169" w:rsidP="00E30C10">
            <w:pPr>
              <w:pStyle w:val="TableParagraph"/>
              <w:ind w:left="16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A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61238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2,7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5BD52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7D7EE73B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1872A1" w14:textId="77777777" w:rsidR="00091169" w:rsidRPr="004A0551" w:rsidRDefault="00091169" w:rsidP="00E30C10">
            <w:pPr>
              <w:pStyle w:val="TableParagraph"/>
              <w:ind w:left="16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A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26F1D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2,4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DA991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0921AD37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79AE2F" w14:textId="77777777" w:rsidR="00091169" w:rsidRPr="004A0551" w:rsidRDefault="00091169" w:rsidP="00E30C10">
            <w:pPr>
              <w:pStyle w:val="TableParagraph"/>
              <w:ind w:left="16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A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BFC58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2,1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8972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75F269F2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EBF70" w14:textId="77777777" w:rsidR="00091169" w:rsidRPr="004A0551" w:rsidRDefault="00091169" w:rsidP="00E30C10">
            <w:pPr>
              <w:pStyle w:val="TableParagraph"/>
              <w:ind w:left="16" w:right="4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B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32F30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1,05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615E3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6A8024F9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769DD" w14:textId="77777777" w:rsidR="00091169" w:rsidRPr="004A0551" w:rsidRDefault="00091169" w:rsidP="00E30C10">
            <w:pPr>
              <w:pStyle w:val="TableParagraph"/>
              <w:ind w:left="16" w:right="4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B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5345A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9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 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63E49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77391C6D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1755F9" w14:textId="77777777" w:rsidR="00091169" w:rsidRPr="004A0551" w:rsidRDefault="00091169" w:rsidP="00E30C10">
            <w:pPr>
              <w:pStyle w:val="TableParagraph"/>
              <w:ind w:left="16" w:right="4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B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A1DE2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75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 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91435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5D20920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504865E" w14:textId="77777777" w:rsidR="00091169" w:rsidRPr="004A0551" w:rsidRDefault="00091169" w:rsidP="00E30C10">
            <w:pPr>
              <w:pStyle w:val="TableParagraph"/>
              <w:ind w:left="16" w:right="4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>B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3BF41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6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artig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D0B2A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2DAF945" w14:textId="77777777" w:rsidTr="00935040">
        <w:trPr>
          <w:trHeight w:val="20"/>
        </w:trPr>
        <w:tc>
          <w:tcPr>
            <w:tcW w:w="567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B4D34F" w14:textId="77777777" w:rsidR="00091169" w:rsidRPr="003A1FD6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Patentes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concedidas</w:t>
            </w:r>
            <w:r w:rsidRPr="003A1FD6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e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softwares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 xml:space="preserve">registrados </w:t>
            </w:r>
            <w:r w:rsidRPr="003A1FD6">
              <w:rPr>
                <w:rFonts w:ascii="Verdana" w:hAnsi="Verdana" w:cs="Arial"/>
                <w:sz w:val="16"/>
                <w:szCs w:val="16"/>
              </w:rPr>
              <w:t>em</w:t>
            </w: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química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ou</w:t>
            </w:r>
            <w:r w:rsidRPr="003A1FD6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áreas</w:t>
            </w:r>
            <w:r w:rsidRPr="003A1FD6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pacing w:val="-2"/>
                <w:sz w:val="16"/>
                <w:szCs w:val="16"/>
              </w:rPr>
              <w:t>afin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1B70DE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3,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5AF17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7EE441BB" w14:textId="77777777" w:rsidTr="00935040">
        <w:trPr>
          <w:trHeight w:val="20"/>
        </w:trPr>
        <w:tc>
          <w:tcPr>
            <w:tcW w:w="56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A5D5" w14:textId="77777777" w:rsidR="00091169" w:rsidRPr="003A1FD6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Patentes depositadas em química ou áreas afins</w:t>
            </w:r>
          </w:p>
          <w:p w14:paraId="427BA715" w14:textId="68D8B160" w:rsidR="00091169" w:rsidRPr="003A1FD6" w:rsidRDefault="00091169" w:rsidP="00E30C10">
            <w:pPr>
              <w:pStyle w:val="TableParagraph"/>
              <w:ind w:left="11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C66E4F">
              <w:rPr>
                <w:rFonts w:ascii="Verdana" w:hAnsi="Verdana" w:cs="Arial"/>
                <w:sz w:val="14"/>
                <w:szCs w:val="14"/>
              </w:rPr>
              <w:t xml:space="preserve">(pontuação conjunta do item patentes limitada a </w:t>
            </w:r>
            <w:r w:rsidR="00CE0EA7">
              <w:rPr>
                <w:rFonts w:ascii="Verdana" w:hAnsi="Verdana" w:cs="Arial"/>
                <w:sz w:val="14"/>
                <w:szCs w:val="14"/>
              </w:rPr>
              <w:t>3</w:t>
            </w:r>
            <w:r w:rsidRPr="00C66E4F">
              <w:rPr>
                <w:rFonts w:ascii="Verdana" w:hAnsi="Verdana" w:cs="Arial"/>
                <w:sz w:val="14"/>
                <w:szCs w:val="14"/>
              </w:rPr>
              <w:t>,0 pontos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C5AE24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5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668ED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43395F6C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BAA9E2" w14:textId="77777777" w:rsidR="00091169" w:rsidRPr="003A1FD6" w:rsidRDefault="00091169" w:rsidP="00E30C10">
            <w:pPr>
              <w:pStyle w:val="TableParagraph"/>
              <w:ind w:left="11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Livro ou capítulo de livro com corpo editorial de editora internaciona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13FBD3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3,0 pontos 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09462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61F45C29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E9AB0" w14:textId="77777777" w:rsidR="00091169" w:rsidRPr="003A1FD6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Livro ou capítulo de livro com corpo editorial de editora nacional</w:t>
            </w:r>
          </w:p>
          <w:p w14:paraId="4A510D5B" w14:textId="600C065E" w:rsidR="00091169" w:rsidRPr="00994779" w:rsidRDefault="00091169" w:rsidP="00E30C10">
            <w:pPr>
              <w:pStyle w:val="TableParagraph"/>
              <w:ind w:left="11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994779">
              <w:rPr>
                <w:rFonts w:ascii="Verdana" w:hAnsi="Verdana" w:cs="Arial"/>
                <w:sz w:val="14"/>
                <w:szCs w:val="14"/>
              </w:rPr>
              <w:t xml:space="preserve">(Livros e capítulos de livros: pontuação total limitada a </w:t>
            </w:r>
            <w:r w:rsidR="00CE0EA7">
              <w:rPr>
                <w:rFonts w:ascii="Verdana" w:hAnsi="Verdana" w:cs="Arial"/>
                <w:sz w:val="14"/>
                <w:szCs w:val="14"/>
              </w:rPr>
              <w:t>3</w:t>
            </w:r>
            <w:r w:rsidRPr="00994779">
              <w:rPr>
                <w:rFonts w:ascii="Verdana" w:hAnsi="Verdana" w:cs="Arial"/>
                <w:sz w:val="14"/>
                <w:szCs w:val="14"/>
              </w:rPr>
              <w:t>,0 pontos, independentemente da origem (nacional ou internacional)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27A3779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2,5 pontos 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E783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CBB8438" w14:textId="77777777" w:rsidTr="00935040">
        <w:trPr>
          <w:trHeight w:val="227"/>
        </w:trPr>
        <w:tc>
          <w:tcPr>
            <w:tcW w:w="9081" w:type="dxa"/>
            <w:gridSpan w:val="5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6808D59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  <w:r w:rsidRPr="00AF0D1A">
              <w:rPr>
                <w:rFonts w:ascii="Verdana" w:hAnsi="Verdana" w:cs="Arial"/>
                <w:sz w:val="16"/>
                <w:szCs w:val="16"/>
              </w:rPr>
              <w:t>Trabalhos apresentados em eventos científicos com comissão científica formalmente constituída, classificados conforme sua abrangência:</w:t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sz w:val="16"/>
                <w:szCs w:val="16"/>
                <w:lang w:val="pt-BR"/>
              </w:rPr>
              <w:t>(</w:t>
            </w:r>
            <w:r w:rsidRPr="00AF0D1A">
              <w:rPr>
                <w:rFonts w:ascii="Verdana" w:hAnsi="Verdana" w:cs="Arial"/>
                <w:sz w:val="16"/>
                <w:szCs w:val="16"/>
                <w:lang w:val="pt-BR"/>
              </w:rPr>
              <w:t>Pontuação total limitada a 2,0 pontos no conjunto deste item.</w:t>
            </w:r>
            <w:r>
              <w:rPr>
                <w:rFonts w:ascii="Verdana" w:hAnsi="Verdana" w:cs="Arial"/>
                <w:sz w:val="16"/>
                <w:szCs w:val="16"/>
                <w:lang w:val="pt-BR"/>
              </w:rPr>
              <w:t>)</w:t>
            </w:r>
          </w:p>
        </w:tc>
      </w:tr>
      <w:tr w:rsidR="00091169" w:rsidRPr="004A0551" w14:paraId="50F59F4A" w14:textId="77777777" w:rsidTr="00935040">
        <w:trPr>
          <w:trHeight w:val="227"/>
        </w:trPr>
        <w:tc>
          <w:tcPr>
            <w:tcW w:w="5671" w:type="dxa"/>
            <w:gridSpan w:val="2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0CC3FF9" w14:textId="77777777" w:rsidR="00091169" w:rsidRPr="003A1FD6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**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Trabalhos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apresentados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na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forma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b/>
                <w:sz w:val="16"/>
                <w:szCs w:val="16"/>
              </w:rPr>
              <w:t>oral</w:t>
            </w:r>
            <w:r w:rsidRPr="003A1FD6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pelo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candidato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em </w:t>
            </w:r>
            <w:r w:rsidRPr="003A1FD6">
              <w:rPr>
                <w:rFonts w:ascii="Verdana" w:hAnsi="Verdana" w:cs="Arial"/>
                <w:sz w:val="16"/>
                <w:szCs w:val="16"/>
              </w:rPr>
              <w:t>evento</w:t>
            </w:r>
            <w:r w:rsidRPr="003A1FD6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científico</w:t>
            </w:r>
            <w:r w:rsidRPr="00994779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pacing w:val="-2"/>
                <w:sz w:val="16"/>
                <w:szCs w:val="16"/>
              </w:rPr>
              <w:t>internaciona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>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EEEF3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1,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1C2A9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7614AD70" w14:textId="77777777" w:rsidTr="00935040">
        <w:trPr>
          <w:trHeight w:val="227"/>
        </w:trPr>
        <w:tc>
          <w:tcPr>
            <w:tcW w:w="5671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9ECC82D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3A1FD6">
              <w:rPr>
                <w:rFonts w:ascii="Verdana" w:hAnsi="Verdana" w:cs="Arial"/>
                <w:sz w:val="16"/>
                <w:szCs w:val="16"/>
              </w:rPr>
              <w:t>**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Trabalhos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apresentados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na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forma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b/>
                <w:sz w:val="16"/>
                <w:szCs w:val="16"/>
              </w:rPr>
              <w:t>oral</w:t>
            </w:r>
            <w:r w:rsidRPr="003A1FD6">
              <w:rPr>
                <w:rFonts w:ascii="Verdana" w:hAnsi="Verdana" w:cs="Arial"/>
                <w:b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pelo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z w:val="16"/>
                <w:szCs w:val="16"/>
              </w:rPr>
              <w:t>candidato</w:t>
            </w:r>
            <w:r w:rsidRPr="003A1FD6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3A1FD6">
              <w:rPr>
                <w:rFonts w:ascii="Verdana" w:hAnsi="Verdana" w:cs="Arial"/>
                <w:spacing w:val="-5"/>
                <w:sz w:val="16"/>
                <w:szCs w:val="16"/>
              </w:rPr>
              <w:t xml:space="preserve">em </w:t>
            </w:r>
            <w:r w:rsidRPr="00994779">
              <w:rPr>
                <w:rFonts w:ascii="Verdana" w:hAnsi="Verdana" w:cs="Arial"/>
                <w:sz w:val="16"/>
                <w:szCs w:val="16"/>
              </w:rPr>
              <w:t>evento</w:t>
            </w:r>
            <w:r w:rsidRPr="00994779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científico</w:t>
            </w:r>
            <w:r w:rsidRPr="00994779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pacing w:val="-2"/>
                <w:sz w:val="16"/>
                <w:szCs w:val="16"/>
              </w:rPr>
              <w:t>naciona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>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84E94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4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B2A5B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25B51763" w14:textId="77777777" w:rsidTr="00935040">
        <w:trPr>
          <w:trHeight w:val="227"/>
        </w:trPr>
        <w:tc>
          <w:tcPr>
            <w:tcW w:w="5671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24E8D5D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AF0D1A">
              <w:rPr>
                <w:rFonts w:ascii="Verdana" w:hAnsi="Verdana" w:cs="Arial"/>
                <w:sz w:val="16"/>
                <w:szCs w:val="16"/>
              </w:rPr>
              <w:t xml:space="preserve">** Trabalhos apresentados na forma </w:t>
            </w:r>
            <w:r w:rsidRPr="00F66BEE">
              <w:rPr>
                <w:rFonts w:ascii="Verdana" w:hAnsi="Verdana" w:cs="Arial"/>
                <w:b/>
                <w:bCs/>
                <w:sz w:val="16"/>
                <w:szCs w:val="16"/>
              </w:rPr>
              <w:t>oral</w:t>
            </w:r>
            <w:r w:rsidRPr="00AF0D1A">
              <w:rPr>
                <w:rFonts w:ascii="Verdana" w:hAnsi="Verdana" w:cs="Arial"/>
                <w:sz w:val="16"/>
                <w:szCs w:val="16"/>
              </w:rPr>
              <w:t xml:space="preserve"> pelo candidato em evento científico regiona</w:t>
            </w:r>
            <w:r>
              <w:rPr>
                <w:rFonts w:ascii="Verdana" w:hAnsi="Verdana" w:cs="Arial"/>
                <w:sz w:val="16"/>
                <w:szCs w:val="16"/>
              </w:rPr>
              <w:t>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1DD02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2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886B7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BF2CC89" w14:textId="77777777" w:rsidTr="00935040">
        <w:trPr>
          <w:trHeight w:val="227"/>
        </w:trPr>
        <w:tc>
          <w:tcPr>
            <w:tcW w:w="5671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4F0303" w14:textId="6122BBF2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994779">
              <w:rPr>
                <w:rFonts w:ascii="Verdana" w:hAnsi="Verdana" w:cs="Arial"/>
                <w:sz w:val="16"/>
                <w:szCs w:val="16"/>
              </w:rPr>
              <w:t>**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Trabalhos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na</w:t>
            </w:r>
            <w:r w:rsidRPr="00994779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forma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de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b/>
                <w:sz w:val="16"/>
                <w:szCs w:val="16"/>
              </w:rPr>
              <w:t>painel</w:t>
            </w:r>
            <w:r w:rsidRPr="00994779">
              <w:rPr>
                <w:rFonts w:ascii="Verdana" w:hAnsi="Verdana" w:cs="Arial"/>
                <w:b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em</w:t>
            </w:r>
            <w:r w:rsidRPr="00994779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evento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científico</w:t>
            </w:r>
            <w:r w:rsidRPr="00994779">
              <w:rPr>
                <w:rFonts w:ascii="Verdana" w:hAnsi="Verdana" w:cs="Arial"/>
                <w:spacing w:val="-1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pacing w:val="-2"/>
                <w:sz w:val="16"/>
                <w:szCs w:val="16"/>
              </w:rPr>
              <w:t>internacio</w:t>
            </w:r>
            <w:r w:rsidR="001D2B4B">
              <w:rPr>
                <w:rFonts w:ascii="Verdana" w:hAnsi="Verdana" w:cs="Arial"/>
                <w:spacing w:val="-2"/>
                <w:sz w:val="16"/>
                <w:szCs w:val="16"/>
              </w:rPr>
              <w:t>n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>a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35FF6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5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s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519FD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0669221F" w14:textId="77777777" w:rsidTr="00935040">
        <w:trPr>
          <w:trHeight w:val="227"/>
        </w:trPr>
        <w:tc>
          <w:tcPr>
            <w:tcW w:w="5671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9D8480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994779">
              <w:rPr>
                <w:rFonts w:ascii="Verdana" w:hAnsi="Verdana" w:cs="Arial"/>
                <w:sz w:val="16"/>
                <w:szCs w:val="16"/>
              </w:rPr>
              <w:t>**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Trabalhos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na</w:t>
            </w:r>
            <w:r w:rsidRPr="00994779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forma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de</w:t>
            </w:r>
            <w:r w:rsidRPr="00994779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b/>
                <w:sz w:val="16"/>
                <w:szCs w:val="16"/>
              </w:rPr>
              <w:t>painel</w:t>
            </w:r>
            <w:r w:rsidRPr="00994779">
              <w:rPr>
                <w:rFonts w:ascii="Verdana" w:hAnsi="Verdana" w:cs="Arial"/>
                <w:b/>
                <w:spacing w:val="-3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em</w:t>
            </w:r>
            <w:r w:rsidRPr="00994779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evento</w:t>
            </w:r>
            <w:r w:rsidRPr="00994779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z w:val="16"/>
                <w:szCs w:val="16"/>
              </w:rPr>
              <w:t>científico</w:t>
            </w:r>
            <w:r w:rsidRPr="00994779">
              <w:rPr>
                <w:rFonts w:ascii="Verdana" w:hAnsi="Verdana" w:cs="Arial"/>
                <w:spacing w:val="-1"/>
                <w:sz w:val="16"/>
                <w:szCs w:val="16"/>
              </w:rPr>
              <w:t xml:space="preserve"> </w:t>
            </w:r>
            <w:r w:rsidRPr="00994779">
              <w:rPr>
                <w:rFonts w:ascii="Verdana" w:hAnsi="Verdana" w:cs="Arial"/>
                <w:spacing w:val="-2"/>
                <w:sz w:val="16"/>
                <w:szCs w:val="16"/>
              </w:rPr>
              <w:t>naciona</w:t>
            </w:r>
            <w:r>
              <w:rPr>
                <w:rFonts w:ascii="Verdana" w:hAnsi="Verdana" w:cs="Arial"/>
                <w:spacing w:val="-2"/>
                <w:sz w:val="16"/>
                <w:szCs w:val="16"/>
              </w:rPr>
              <w:t>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10F71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2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673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37AE2150" w14:textId="77777777" w:rsidTr="00935040">
        <w:trPr>
          <w:trHeight w:val="227"/>
        </w:trPr>
        <w:tc>
          <w:tcPr>
            <w:tcW w:w="567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EB8A9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767B97">
              <w:rPr>
                <w:rFonts w:ascii="Verdana" w:hAnsi="Verdana" w:cs="Arial"/>
                <w:sz w:val="16"/>
                <w:szCs w:val="16"/>
              </w:rPr>
              <w:t xml:space="preserve">** Trabalhos na forma de </w:t>
            </w:r>
            <w:r w:rsidRPr="00F66BEE">
              <w:rPr>
                <w:rFonts w:ascii="Verdana" w:hAnsi="Verdana" w:cs="Arial"/>
                <w:b/>
                <w:bCs/>
                <w:sz w:val="16"/>
                <w:szCs w:val="16"/>
              </w:rPr>
              <w:t>painel</w:t>
            </w:r>
            <w:r w:rsidRPr="00767B97">
              <w:rPr>
                <w:rFonts w:ascii="Verdana" w:hAnsi="Verdana" w:cs="Arial"/>
                <w:sz w:val="16"/>
                <w:szCs w:val="16"/>
              </w:rPr>
              <w:t xml:space="preserve"> em evento científico regiona</w:t>
            </w:r>
            <w:r>
              <w:rPr>
                <w:rFonts w:ascii="Verdana" w:hAnsi="Verdana" w:cs="Arial"/>
                <w:sz w:val="16"/>
                <w:szCs w:val="16"/>
              </w:rPr>
              <w:t>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EE41E" w14:textId="77777777" w:rsidR="00091169" w:rsidRPr="004A0551" w:rsidRDefault="00091169" w:rsidP="00E30C10">
            <w:pPr>
              <w:pStyle w:val="TableParagraph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1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219A2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48E386D6" w14:textId="77777777" w:rsidTr="00935040">
        <w:trPr>
          <w:trHeight w:val="283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40BC27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i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Prêmios</w:t>
            </w:r>
            <w:r w:rsidRPr="004A0551">
              <w:rPr>
                <w:rFonts w:ascii="Verdana" w:hAnsi="Verdana" w:cs="Arial"/>
                <w:spacing w:val="-8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acadêmicos</w:t>
            </w:r>
            <w:r w:rsidRPr="004A0551">
              <w:rPr>
                <w:rFonts w:ascii="Verdana" w:hAnsi="Verdana" w:cs="Arial"/>
                <w:spacing w:val="-8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i/>
                <w:sz w:val="16"/>
                <w:szCs w:val="16"/>
              </w:rPr>
              <w:t>(em</w:t>
            </w:r>
            <w:r w:rsidRPr="004A0551">
              <w:rPr>
                <w:rFonts w:ascii="Verdana" w:hAnsi="Verdana" w:cs="Arial"/>
                <w:i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i/>
                <w:sz w:val="16"/>
                <w:szCs w:val="16"/>
              </w:rPr>
              <w:t>congresso,</w:t>
            </w:r>
            <w:r w:rsidRPr="004A0551">
              <w:rPr>
                <w:rFonts w:ascii="Verdana" w:hAnsi="Verdana" w:cs="Arial"/>
                <w:i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i/>
                <w:sz w:val="16"/>
                <w:szCs w:val="16"/>
              </w:rPr>
              <w:t>graduação,</w:t>
            </w:r>
            <w:r w:rsidRPr="004A0551">
              <w:rPr>
                <w:rFonts w:ascii="Verdana" w:hAnsi="Verdana" w:cs="Arial"/>
                <w:i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i/>
                <w:spacing w:val="-4"/>
                <w:sz w:val="16"/>
                <w:szCs w:val="16"/>
              </w:rPr>
              <w:t>etc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EDF97" w14:textId="77777777" w:rsidR="00091169" w:rsidRPr="004A0551" w:rsidRDefault="00091169" w:rsidP="00E30C10">
            <w:pPr>
              <w:pStyle w:val="TableParagraph"/>
              <w:ind w:left="89" w:right="77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1,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item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458E8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525EEC85" w14:textId="77777777" w:rsidTr="00935040">
        <w:trPr>
          <w:trHeight w:val="282"/>
        </w:trPr>
        <w:tc>
          <w:tcPr>
            <w:tcW w:w="90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5BB88F51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b/>
                <w:sz w:val="16"/>
                <w:szCs w:val="16"/>
              </w:rPr>
            </w:pPr>
            <w:r w:rsidRPr="004A0551">
              <w:rPr>
                <w:rFonts w:ascii="Verdana" w:hAnsi="Verdana" w:cs="Arial"/>
                <w:b/>
                <w:sz w:val="16"/>
                <w:szCs w:val="16"/>
              </w:rPr>
              <w:t>6.</w:t>
            </w:r>
            <w:r w:rsidRPr="004A0551">
              <w:rPr>
                <w:rFonts w:ascii="Verdana" w:hAnsi="Verdana" w:cs="Arial"/>
                <w:b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ATIVIDADES</w:t>
            </w:r>
            <w:r w:rsidRPr="004A0551">
              <w:rPr>
                <w:rFonts w:ascii="Verdana" w:hAnsi="Verdana" w:cs="Arial"/>
                <w:b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PROFISSIONAIS</w:t>
            </w:r>
            <w:r w:rsidRPr="004A0551">
              <w:rPr>
                <w:rFonts w:ascii="Verdana" w:hAnsi="Verdana" w:cs="Arial"/>
                <w:b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b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QUÍMICA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E</w:t>
            </w:r>
            <w:r w:rsidRPr="004A0551">
              <w:rPr>
                <w:rFonts w:ascii="Verdana" w:hAnsi="Verdana" w:cs="Arial"/>
                <w:b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ÁREAS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AFINS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(até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z w:val="16"/>
                <w:szCs w:val="16"/>
              </w:rPr>
              <w:t>2</w:t>
            </w:r>
            <w:r w:rsidRPr="004A0551">
              <w:rPr>
                <w:rFonts w:ascii="Verdana" w:hAnsi="Verdana" w:cs="Arial"/>
                <w:b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b/>
                <w:spacing w:val="-2"/>
                <w:sz w:val="16"/>
                <w:szCs w:val="16"/>
              </w:rPr>
              <w:t>pontos)</w:t>
            </w:r>
          </w:p>
        </w:tc>
      </w:tr>
      <w:tr w:rsidR="00091169" w:rsidRPr="004A0551" w14:paraId="5197C1C3" w14:textId="77777777" w:rsidTr="00935040">
        <w:trPr>
          <w:trHeight w:val="567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478D8" w14:textId="77777777" w:rsidR="00091169" w:rsidRPr="004A0551" w:rsidRDefault="00091169" w:rsidP="00E30C10">
            <w:pPr>
              <w:pStyle w:val="TableParagraph"/>
              <w:ind w:left="110" w:right="341"/>
              <w:rPr>
                <w:rFonts w:ascii="Verdana" w:hAnsi="Verdana" w:cs="Arial"/>
                <w:i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Atividades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rofissionais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na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área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e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química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com</w:t>
            </w:r>
            <w:r w:rsidRPr="004A0551">
              <w:rPr>
                <w:rFonts w:ascii="Verdana" w:hAnsi="Verdana" w:cs="Arial"/>
                <w:spacing w:val="-1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registro</w:t>
            </w:r>
            <w:r w:rsidRPr="004A0551">
              <w:rPr>
                <w:rFonts w:ascii="Verdana" w:hAnsi="Verdana" w:cs="Arial"/>
                <w:spacing w:val="-3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40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carteira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profissional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ou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com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ocumento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do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pregador</w:t>
            </w:r>
            <w:r w:rsidRPr="004A0551">
              <w:rPr>
                <w:rFonts w:ascii="Verdana" w:hAnsi="Verdana" w:cs="Arial"/>
                <w:spacing w:val="-7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que</w:t>
            </w:r>
            <w:r w:rsidRPr="004A0551">
              <w:rPr>
                <w:rFonts w:ascii="Verdana" w:hAnsi="Verdana" w:cs="Arial"/>
                <w:spacing w:val="40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specifique a carga horária (mínimo 10 h/semana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BCB7BC" w14:textId="77777777" w:rsidR="00091169" w:rsidRPr="004A0551" w:rsidRDefault="00091169" w:rsidP="00E30C10">
            <w:pPr>
              <w:pStyle w:val="TableParagraph"/>
              <w:ind w:left="2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0,5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</w:t>
            </w:r>
            <w:r w:rsidRPr="004A0551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r semestre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162CB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1169" w:rsidRPr="004A0551" w14:paraId="57F85D4C" w14:textId="77777777" w:rsidTr="00935040">
        <w:trPr>
          <w:trHeight w:val="340"/>
        </w:trPr>
        <w:tc>
          <w:tcPr>
            <w:tcW w:w="56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F142A3" w14:textId="77777777" w:rsidR="00091169" w:rsidRPr="004A0551" w:rsidRDefault="00091169" w:rsidP="00E30C10">
            <w:pPr>
              <w:pStyle w:val="TableParagraph"/>
              <w:ind w:left="110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>Especialização</w:t>
            </w:r>
            <w:r w:rsidRPr="004A0551">
              <w:rPr>
                <w:rFonts w:ascii="Verdana" w:hAnsi="Verdana" w:cs="Arial"/>
                <w:spacing w:val="-4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em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química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ou</w:t>
            </w:r>
            <w:r w:rsidRPr="004A0551">
              <w:rPr>
                <w:rFonts w:ascii="Verdana" w:hAnsi="Verdana" w:cs="Arial"/>
                <w:spacing w:val="-6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z w:val="16"/>
                <w:szCs w:val="16"/>
              </w:rPr>
              <w:t>áreas</w:t>
            </w:r>
            <w:r w:rsidRPr="004A0551">
              <w:rPr>
                <w:rFonts w:ascii="Verdana" w:hAnsi="Verdana" w:cs="Arial"/>
                <w:spacing w:val="-5"/>
                <w:sz w:val="16"/>
                <w:szCs w:val="16"/>
              </w:rPr>
              <w:t xml:space="preserve">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afin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6372A" w14:textId="77777777" w:rsidR="00091169" w:rsidRPr="004A0551" w:rsidRDefault="00091169" w:rsidP="00E30C10">
            <w:pPr>
              <w:pStyle w:val="TableParagraph"/>
              <w:ind w:left="89" w:right="7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0551">
              <w:rPr>
                <w:rFonts w:ascii="Verdana" w:hAnsi="Verdana" w:cs="Arial"/>
                <w:sz w:val="16"/>
                <w:szCs w:val="16"/>
              </w:rPr>
              <w:t xml:space="preserve">1,0 </w:t>
            </w:r>
            <w:r w:rsidRPr="004A0551">
              <w:rPr>
                <w:rFonts w:ascii="Verdana" w:hAnsi="Verdana" w:cs="Arial"/>
                <w:spacing w:val="-2"/>
                <w:sz w:val="16"/>
                <w:szCs w:val="16"/>
              </w:rPr>
              <w:t>ponto por especialização</w:t>
            </w: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F18D4" w14:textId="77777777" w:rsidR="00091169" w:rsidRPr="004A0551" w:rsidRDefault="00091169" w:rsidP="00E30C10">
            <w:pPr>
              <w:pStyle w:val="TableParagraph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344C807E" w14:textId="77777777" w:rsidR="00520738" w:rsidRPr="00610029" w:rsidRDefault="00520738" w:rsidP="00520738">
      <w:pPr>
        <w:spacing w:before="1" w:line="195" w:lineRule="exact"/>
        <w:jc w:val="both"/>
        <w:rPr>
          <w:rFonts w:ascii="Verdana" w:hAnsi="Verdana" w:cs="Arial"/>
          <w:b/>
          <w:i/>
          <w:sz w:val="16"/>
          <w:szCs w:val="16"/>
        </w:rPr>
      </w:pPr>
      <w:r w:rsidRPr="00610029">
        <w:rPr>
          <w:rFonts w:ascii="Verdana" w:hAnsi="Verdana" w:cs="Arial"/>
          <w:b/>
          <w:i/>
          <w:sz w:val="16"/>
          <w:szCs w:val="16"/>
        </w:rPr>
        <w:t>*</w:t>
      </w:r>
      <w:r w:rsidRPr="00610029">
        <w:rPr>
          <w:rFonts w:ascii="Verdana" w:hAnsi="Verdana" w:cs="Arial"/>
          <w:b/>
          <w:i/>
          <w:spacing w:val="-7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Segundo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o</w:t>
      </w:r>
      <w:r w:rsidRPr="00610029">
        <w:rPr>
          <w:rFonts w:ascii="Verdana" w:hAnsi="Verdana" w:cs="Arial"/>
          <w:b/>
          <w:i/>
          <w:spacing w:val="-6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último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Qualis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disponível</w:t>
      </w:r>
      <w:r w:rsidRPr="00610029">
        <w:rPr>
          <w:rFonts w:ascii="Verdana" w:hAnsi="Verdana" w:cs="Arial"/>
          <w:b/>
          <w:i/>
          <w:spacing w:val="-3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na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plataforma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Sucupira/CAPES</w:t>
      </w:r>
      <w:r w:rsidRPr="00610029">
        <w:rPr>
          <w:rFonts w:ascii="Verdana" w:hAnsi="Verdana" w:cs="Arial"/>
          <w:b/>
          <w:i/>
          <w:spacing w:val="-2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Área</w:t>
      </w:r>
      <w:r w:rsidRPr="00610029">
        <w:rPr>
          <w:rFonts w:ascii="Verdana" w:hAnsi="Verdana" w:cs="Arial"/>
          <w:b/>
          <w:i/>
          <w:spacing w:val="-7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da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Química</w:t>
      </w:r>
      <w:r w:rsidRPr="00610029">
        <w:rPr>
          <w:rFonts w:ascii="Verdana" w:hAnsi="Verdana" w:cs="Arial"/>
          <w:b/>
          <w:i/>
          <w:spacing w:val="-5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(quadrienal</w:t>
      </w:r>
      <w:r w:rsidRPr="00610029">
        <w:rPr>
          <w:rFonts w:ascii="Verdana" w:hAnsi="Verdana" w:cs="Arial"/>
          <w:b/>
          <w:i/>
          <w:spacing w:val="-4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2021-</w:t>
      </w:r>
      <w:r w:rsidRPr="00610029">
        <w:rPr>
          <w:rFonts w:ascii="Verdana" w:hAnsi="Verdana" w:cs="Arial"/>
          <w:b/>
          <w:i/>
          <w:spacing w:val="-2"/>
          <w:sz w:val="16"/>
          <w:szCs w:val="16"/>
        </w:rPr>
        <w:t>2024).</w:t>
      </w:r>
    </w:p>
    <w:p w14:paraId="75EA3B89" w14:textId="77777777" w:rsidR="00520738" w:rsidRDefault="00520738" w:rsidP="00520738">
      <w:pPr>
        <w:spacing w:before="1" w:line="195" w:lineRule="exact"/>
        <w:jc w:val="both"/>
        <w:rPr>
          <w:rFonts w:ascii="Verdana" w:hAnsi="Verdana" w:cs="Arial"/>
          <w:b/>
          <w:i/>
          <w:sz w:val="16"/>
          <w:szCs w:val="16"/>
        </w:rPr>
      </w:pPr>
      <w:r w:rsidRPr="00610029">
        <w:rPr>
          <w:rFonts w:ascii="Verdana" w:hAnsi="Verdana" w:cs="Arial"/>
          <w:b/>
          <w:i/>
          <w:sz w:val="16"/>
          <w:szCs w:val="16"/>
        </w:rPr>
        <w:t>**</w:t>
      </w:r>
      <w:r w:rsidRPr="00610029">
        <w:rPr>
          <w:rFonts w:ascii="Verdana" w:hAnsi="Verdana" w:cs="Arial"/>
          <w:b/>
          <w:i/>
          <w:spacing w:val="-3"/>
          <w:sz w:val="16"/>
          <w:szCs w:val="16"/>
        </w:rPr>
        <w:t xml:space="preserve"> </w:t>
      </w:r>
      <w:r w:rsidRPr="00610029">
        <w:rPr>
          <w:rFonts w:ascii="Verdana" w:hAnsi="Verdana" w:cs="Arial"/>
          <w:b/>
          <w:i/>
          <w:sz w:val="16"/>
          <w:szCs w:val="16"/>
        </w:rPr>
        <w:t>Trabalhos apresentados nas modalidades oral e painel não serão pontuados cumulativamente; será considerada a maior pontuação.</w:t>
      </w:r>
    </w:p>
    <w:p w14:paraId="150DC313" w14:textId="35FAE7D6" w:rsidR="00442118" w:rsidRPr="00684E0F" w:rsidRDefault="00520738" w:rsidP="00520738">
      <w:pPr>
        <w:spacing w:before="1" w:line="195" w:lineRule="exact"/>
        <w:rPr>
          <w:rFonts w:ascii="Verdana" w:hAnsi="Verdana" w:cs="Arial"/>
          <w:b/>
          <w:i/>
          <w:sz w:val="20"/>
          <w:szCs w:val="20"/>
        </w:rPr>
      </w:pPr>
      <w:r>
        <w:rPr>
          <w:rFonts w:ascii="Verdana" w:hAnsi="Verdana" w:cs="Arial"/>
          <w:b/>
          <w:i/>
          <w:sz w:val="16"/>
          <w:szCs w:val="16"/>
        </w:rPr>
        <w:t xml:space="preserve">*** </w:t>
      </w:r>
      <w:r w:rsidRPr="00D75CAE">
        <w:rPr>
          <w:rFonts w:ascii="Verdana" w:hAnsi="Verdana" w:cs="Arial"/>
          <w:b/>
          <w:i/>
          <w:sz w:val="16"/>
          <w:szCs w:val="16"/>
        </w:rPr>
        <w:t>Considera-se evento científico com comissão científica formalmente constituída aquele que possua processo de avaliação de trabalhos (com revisão por pares ou equivalente), comprovado por certificado ou anais do evento.</w:t>
      </w:r>
      <w:r w:rsidR="004A47A6" w:rsidRPr="00610029">
        <w:rPr>
          <w:rFonts w:ascii="Verdana" w:hAnsi="Verdana" w:cs="Arial"/>
          <w:b/>
          <w:i/>
          <w:sz w:val="16"/>
          <w:szCs w:val="16"/>
        </w:rPr>
        <w:t>.</w:t>
      </w:r>
      <w:r w:rsidR="00442118" w:rsidRPr="00684E0F">
        <w:rPr>
          <w:rFonts w:ascii="Verdana" w:hAnsi="Verdana" w:cs="Arial"/>
          <w:b/>
          <w:i/>
          <w:sz w:val="20"/>
          <w:szCs w:val="20"/>
        </w:rPr>
        <w:br w:type="page"/>
      </w:r>
    </w:p>
    <w:p w14:paraId="7EE1E034" w14:textId="77777777" w:rsidR="00442118" w:rsidRPr="00684E0F" w:rsidRDefault="00442118" w:rsidP="00BE556C">
      <w:pPr>
        <w:spacing w:line="276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7457B39D" w14:textId="193AC69B" w:rsidR="00635CD1" w:rsidRPr="00684E0F" w:rsidRDefault="00635CD1" w:rsidP="00BE556C">
      <w:pPr>
        <w:spacing w:line="276" w:lineRule="auto"/>
        <w:jc w:val="center"/>
        <w:rPr>
          <w:rFonts w:ascii="Verdana" w:hAnsi="Verdana" w:cs="Arial"/>
          <w:b/>
          <w:sz w:val="20"/>
          <w:szCs w:val="20"/>
        </w:rPr>
      </w:pPr>
      <w:r w:rsidRPr="00684E0F">
        <w:rPr>
          <w:rFonts w:ascii="Verdana" w:hAnsi="Verdana" w:cs="Arial"/>
          <w:b/>
          <w:sz w:val="20"/>
          <w:szCs w:val="20"/>
        </w:rPr>
        <w:t>ANEXO III</w:t>
      </w:r>
    </w:p>
    <w:p w14:paraId="6392750F" w14:textId="77777777" w:rsidR="00635CD1" w:rsidRPr="00684E0F" w:rsidRDefault="00635CD1" w:rsidP="00BE556C">
      <w:pPr>
        <w:spacing w:line="276" w:lineRule="auto"/>
        <w:rPr>
          <w:rFonts w:ascii="Verdana" w:eastAsia="Times New Roman" w:hAnsi="Verdana" w:cs="Arial"/>
          <w:sz w:val="20"/>
          <w:szCs w:val="20"/>
        </w:rPr>
      </w:pPr>
    </w:p>
    <w:p w14:paraId="04A1B75D" w14:textId="77777777" w:rsidR="00635CD1" w:rsidRPr="00684E0F" w:rsidRDefault="00635CD1" w:rsidP="00BE556C">
      <w:pPr>
        <w:spacing w:line="276" w:lineRule="auto"/>
        <w:rPr>
          <w:rFonts w:ascii="Verdana" w:eastAsia="Times New Roman" w:hAnsi="Verdana" w:cs="Arial"/>
          <w:sz w:val="20"/>
          <w:szCs w:val="20"/>
        </w:rPr>
      </w:pPr>
    </w:p>
    <w:p w14:paraId="0BF53CB1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DECLARAÇÃO</w:t>
      </w:r>
    </w:p>
    <w:p w14:paraId="5A25FAFC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275E9D64" w14:textId="77777777" w:rsidR="007B2E0D" w:rsidRPr="00684E0F" w:rsidRDefault="007B2E0D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7BA7CBFB" w14:textId="77777777" w:rsidR="007B2E0D" w:rsidRPr="00684E0F" w:rsidRDefault="007B2E0D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6ACC2655" w14:textId="77777777" w:rsidR="007B2E0D" w:rsidRPr="00684E0F" w:rsidRDefault="007B2E0D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01F7A1A5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7E1A8796" w14:textId="60CD76A4" w:rsidR="003471A8" w:rsidRPr="00684E0F" w:rsidRDefault="003471A8" w:rsidP="00BE556C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 xml:space="preserve">Eu, ____________________________________________, CPF nº ____________________________, candidato(a) ao curso de </w:t>
      </w:r>
      <w:r w:rsidR="002036F2">
        <w:rPr>
          <w:rFonts w:ascii="Verdana" w:hAnsi="Verdana" w:cs="Arial"/>
          <w:sz w:val="20"/>
          <w:szCs w:val="20"/>
        </w:rPr>
        <w:t>Mestrado</w:t>
      </w:r>
      <w:r w:rsidRPr="00684E0F">
        <w:rPr>
          <w:rFonts w:ascii="Verdana" w:hAnsi="Verdana" w:cs="Arial"/>
          <w:sz w:val="20"/>
          <w:szCs w:val="20"/>
        </w:rPr>
        <w:t xml:space="preserve"> Acadêmico em Química Aplicada do Programa de Pós-Graduação em Química Aplicada (PPGQ), da Universidade do Estado de Santa Catarina (UDESC), declaro estar ciente e de acordo com as regras estabelecidas no edital do processo seletivo para ingresso na Turma 2026/2.</w:t>
      </w:r>
    </w:p>
    <w:p w14:paraId="5AD070DD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1B8C40AD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22B80560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0986B35E" w14:textId="18C96F86" w:rsidR="003471A8" w:rsidRPr="00684E0F" w:rsidRDefault="003471A8" w:rsidP="00BE556C">
      <w:pPr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___________________, ____ de _________ de 202</w:t>
      </w:r>
      <w:r w:rsidR="00AD3A0E" w:rsidRPr="00684E0F">
        <w:rPr>
          <w:rFonts w:ascii="Verdana" w:hAnsi="Verdana" w:cs="Arial"/>
          <w:sz w:val="20"/>
          <w:szCs w:val="20"/>
        </w:rPr>
        <w:t>6</w:t>
      </w:r>
      <w:r w:rsidRPr="00684E0F">
        <w:rPr>
          <w:rFonts w:ascii="Verdana" w:hAnsi="Verdana" w:cs="Arial"/>
          <w:sz w:val="20"/>
          <w:szCs w:val="20"/>
        </w:rPr>
        <w:t>.</w:t>
      </w:r>
    </w:p>
    <w:p w14:paraId="0F9BD1E7" w14:textId="612602C7" w:rsidR="003471A8" w:rsidRPr="00684E0F" w:rsidRDefault="003471A8" w:rsidP="00BE556C">
      <w:pPr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 xml:space="preserve">(cidade)                  (dia)     </w:t>
      </w:r>
      <w:r w:rsidR="00AD3A0E" w:rsidRPr="00684E0F">
        <w:rPr>
          <w:rFonts w:ascii="Verdana" w:hAnsi="Verdana" w:cs="Arial"/>
          <w:sz w:val="20"/>
          <w:szCs w:val="20"/>
        </w:rPr>
        <w:t xml:space="preserve">   </w:t>
      </w:r>
      <w:r w:rsidRPr="00684E0F">
        <w:rPr>
          <w:rFonts w:ascii="Verdana" w:hAnsi="Verdana" w:cs="Arial"/>
          <w:sz w:val="20"/>
          <w:szCs w:val="20"/>
        </w:rPr>
        <w:t xml:space="preserve">  (mês)</w:t>
      </w:r>
      <w:r w:rsidR="00AD3A0E" w:rsidRPr="00684E0F">
        <w:rPr>
          <w:rFonts w:ascii="Verdana" w:hAnsi="Verdana" w:cs="Arial"/>
          <w:sz w:val="20"/>
          <w:szCs w:val="20"/>
        </w:rPr>
        <w:t>....................</w:t>
      </w:r>
    </w:p>
    <w:p w14:paraId="67D03999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26271680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700C1296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0A52C4C7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3D7A502D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1A00C073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22E05315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3AEBC9E1" w14:textId="77777777" w:rsidR="003471A8" w:rsidRPr="00684E0F" w:rsidRDefault="003471A8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32D45508" w14:textId="77777777" w:rsidR="003471A8" w:rsidRPr="00684E0F" w:rsidRDefault="003471A8" w:rsidP="00BE556C">
      <w:pPr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3A3E82A4" w14:textId="77777777" w:rsidR="003471A8" w:rsidRPr="00684E0F" w:rsidRDefault="003471A8" w:rsidP="00BE556C">
      <w:pPr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>______________________________________________________</w:t>
      </w:r>
    </w:p>
    <w:p w14:paraId="2AFD4429" w14:textId="77777777" w:rsidR="00811806" w:rsidRDefault="00811806" w:rsidP="00811806">
      <w:pPr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811806">
        <w:rPr>
          <w:rFonts w:ascii="Verdana" w:hAnsi="Verdana" w:cs="Arial"/>
          <w:sz w:val="20"/>
          <w:szCs w:val="20"/>
        </w:rPr>
        <w:t>Assinatura eletrônica do(a) candidato(a)</w:t>
      </w:r>
    </w:p>
    <w:p w14:paraId="0A88E9BD" w14:textId="43F1B6C4" w:rsidR="003471A8" w:rsidRPr="00684E0F" w:rsidRDefault="003471A8" w:rsidP="00811806">
      <w:pPr>
        <w:spacing w:line="276" w:lineRule="auto"/>
        <w:jc w:val="center"/>
        <w:rPr>
          <w:rFonts w:ascii="Verdana" w:hAnsi="Verdana" w:cs="Arial"/>
          <w:b/>
          <w:sz w:val="20"/>
          <w:szCs w:val="20"/>
        </w:rPr>
      </w:pPr>
      <w:r w:rsidRPr="00684E0F">
        <w:rPr>
          <w:rFonts w:ascii="Verdana" w:hAnsi="Verdana" w:cs="Arial"/>
          <w:b/>
          <w:sz w:val="20"/>
          <w:szCs w:val="20"/>
        </w:rPr>
        <w:br w:type="page"/>
      </w:r>
    </w:p>
    <w:p w14:paraId="6F60A994" w14:textId="77777777" w:rsidR="002575CD" w:rsidRPr="00684E0F" w:rsidRDefault="002575CD" w:rsidP="00BE556C">
      <w:pPr>
        <w:spacing w:line="276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191E2FA3" w14:textId="3D473247" w:rsidR="004B6411" w:rsidRPr="00684E0F" w:rsidRDefault="004B6411" w:rsidP="00BE556C">
      <w:pPr>
        <w:spacing w:line="276" w:lineRule="auto"/>
        <w:jc w:val="center"/>
        <w:rPr>
          <w:rFonts w:ascii="Verdana" w:hAnsi="Verdana" w:cs="Arial"/>
          <w:b/>
          <w:sz w:val="20"/>
          <w:szCs w:val="20"/>
        </w:rPr>
      </w:pPr>
      <w:r w:rsidRPr="00684E0F">
        <w:rPr>
          <w:rFonts w:ascii="Verdana" w:hAnsi="Verdana" w:cs="Arial"/>
          <w:b/>
          <w:sz w:val="20"/>
          <w:szCs w:val="20"/>
        </w:rPr>
        <w:t>ANEXO I</w:t>
      </w:r>
      <w:r w:rsidR="00112DD6" w:rsidRPr="00684E0F">
        <w:rPr>
          <w:rFonts w:ascii="Verdana" w:hAnsi="Verdana" w:cs="Arial"/>
          <w:b/>
          <w:sz w:val="20"/>
          <w:szCs w:val="20"/>
        </w:rPr>
        <w:t>V</w:t>
      </w:r>
    </w:p>
    <w:p w14:paraId="46FBF59A" w14:textId="77777777" w:rsidR="00E23364" w:rsidRPr="00684E0F" w:rsidRDefault="00E23364" w:rsidP="00BE556C">
      <w:pPr>
        <w:spacing w:line="276" w:lineRule="auto"/>
        <w:rPr>
          <w:rFonts w:ascii="Verdana" w:eastAsia="Times New Roman" w:hAnsi="Verdana" w:cs="Arial"/>
          <w:sz w:val="20"/>
          <w:szCs w:val="20"/>
        </w:rPr>
      </w:pPr>
    </w:p>
    <w:p w14:paraId="0F9B5E84" w14:textId="71C9470C" w:rsidR="004B6411" w:rsidRPr="00684E0F" w:rsidRDefault="004B6411" w:rsidP="00BE556C">
      <w:pPr>
        <w:spacing w:line="276" w:lineRule="auto"/>
        <w:jc w:val="center"/>
        <w:rPr>
          <w:rFonts w:ascii="Verdana" w:hAnsi="Verdana" w:cs="Arial"/>
          <w:sz w:val="20"/>
          <w:szCs w:val="20"/>
        </w:rPr>
      </w:pPr>
      <w:r w:rsidRPr="00684E0F">
        <w:rPr>
          <w:rFonts w:ascii="Verdana" w:hAnsi="Verdana" w:cs="Arial"/>
          <w:sz w:val="20"/>
          <w:szCs w:val="20"/>
        </w:rPr>
        <w:t xml:space="preserve">FORMULÁRIO PARA SOLICITAÇÃO DE APLICAÇÃO DE PROVA </w:t>
      </w:r>
      <w:r w:rsidR="006D3849" w:rsidRPr="00684E0F">
        <w:rPr>
          <w:rFonts w:ascii="Verdana" w:hAnsi="Verdana" w:cs="Arial"/>
          <w:sz w:val="20"/>
          <w:szCs w:val="20"/>
        </w:rPr>
        <w:t>EM OUTRA IES</w:t>
      </w:r>
      <w:r w:rsidR="00B51E2A" w:rsidRPr="00684E0F">
        <w:rPr>
          <w:rFonts w:ascii="Verdana" w:hAnsi="Verdana" w:cs="Arial"/>
          <w:sz w:val="20"/>
          <w:szCs w:val="20"/>
        </w:rPr>
        <w:t xml:space="preserve"> </w:t>
      </w:r>
      <w:r w:rsidR="00065E2D" w:rsidRPr="00684E0F">
        <w:rPr>
          <w:rFonts w:ascii="Verdana" w:hAnsi="Verdana" w:cs="Arial"/>
          <w:sz w:val="20"/>
          <w:szCs w:val="20"/>
        </w:rPr>
        <w:t>PÚBLICA</w:t>
      </w:r>
    </w:p>
    <w:p w14:paraId="5685A267" w14:textId="77777777" w:rsidR="004B6411" w:rsidRPr="00610029" w:rsidRDefault="004B6411" w:rsidP="00BE556C">
      <w:pPr>
        <w:pStyle w:val="PargrafodaLista"/>
        <w:spacing w:line="276" w:lineRule="auto"/>
        <w:ind w:left="0"/>
        <w:jc w:val="both"/>
        <w:rPr>
          <w:rFonts w:ascii="Verdana" w:hAnsi="Verdana" w:cs="Arial"/>
          <w:sz w:val="18"/>
          <w:szCs w:val="18"/>
        </w:rPr>
      </w:pPr>
    </w:p>
    <w:p w14:paraId="30C08388" w14:textId="783B3285" w:rsidR="00644528" w:rsidRPr="00610029" w:rsidRDefault="00644528" w:rsidP="00BE556C">
      <w:pPr>
        <w:adjustRightInd w:val="0"/>
        <w:spacing w:line="276" w:lineRule="auto"/>
        <w:ind w:firstLine="720"/>
        <w:jc w:val="both"/>
        <w:rPr>
          <w:rFonts w:ascii="Verdana" w:hAnsi="Verdana" w:cs="Arial"/>
          <w:sz w:val="18"/>
          <w:szCs w:val="18"/>
        </w:rPr>
      </w:pPr>
      <w:r w:rsidRPr="00610029">
        <w:rPr>
          <w:rFonts w:ascii="Verdana" w:hAnsi="Verdana" w:cs="Arial"/>
          <w:sz w:val="18"/>
          <w:szCs w:val="18"/>
        </w:rPr>
        <w:t>A realização da prova em instituição de ensino superior (IES) pública distinta da sede do PPGQ deverá ser solicitada por docente vinculado à instituição escolhida, o qual será responsável pela aplicação do exame.</w:t>
      </w:r>
      <w:r w:rsidR="004070F6" w:rsidRPr="00610029">
        <w:rPr>
          <w:rFonts w:ascii="Verdana" w:hAnsi="Verdana" w:cs="Arial"/>
          <w:sz w:val="18"/>
          <w:szCs w:val="18"/>
        </w:rPr>
        <w:t xml:space="preserve"> </w:t>
      </w:r>
      <w:r w:rsidRPr="00610029">
        <w:rPr>
          <w:rFonts w:ascii="Verdana" w:hAnsi="Verdana" w:cs="Arial"/>
          <w:sz w:val="18"/>
          <w:szCs w:val="18"/>
        </w:rPr>
        <w:t>O docente deverá preencher o presente formulário e encaminhá-lo assinado, em formato digital, para ser anexado pelo candidato no ato da inscrição, juntamente com documento comprobatório de vínculo e enquadramento funcional na IES pública.</w:t>
      </w:r>
    </w:p>
    <w:p w14:paraId="0907F53A" w14:textId="77777777" w:rsidR="00644528" w:rsidRPr="00610029" w:rsidRDefault="00644528" w:rsidP="00BE556C">
      <w:pPr>
        <w:adjustRightInd w:val="0"/>
        <w:spacing w:line="276" w:lineRule="auto"/>
        <w:ind w:firstLine="720"/>
        <w:jc w:val="both"/>
        <w:rPr>
          <w:rFonts w:ascii="Verdana" w:hAnsi="Verdana" w:cs="Arial"/>
          <w:sz w:val="18"/>
          <w:szCs w:val="18"/>
        </w:rPr>
      </w:pPr>
      <w:r w:rsidRPr="00610029">
        <w:rPr>
          <w:rFonts w:ascii="Verdana" w:hAnsi="Verdana" w:cs="Arial"/>
          <w:sz w:val="18"/>
          <w:szCs w:val="18"/>
        </w:rPr>
        <w:t>A Comissão de Seleção do PPGQ confirmará o recebimento da solicitação por e-mail, no prazo de até 72 horas. Caso não haja confirmação, o docente deverá entrar em contato pelo e-mail: seletivo.ppgq.cct@udesc.br.</w:t>
      </w:r>
    </w:p>
    <w:p w14:paraId="124B4B4D" w14:textId="5B755390" w:rsidR="004B6411" w:rsidRPr="00610029" w:rsidRDefault="00644528" w:rsidP="00BE556C">
      <w:pPr>
        <w:adjustRightInd w:val="0"/>
        <w:spacing w:line="276" w:lineRule="auto"/>
        <w:ind w:firstLine="720"/>
        <w:jc w:val="both"/>
        <w:rPr>
          <w:rFonts w:ascii="Verdana" w:hAnsi="Verdana" w:cs="Arial"/>
          <w:sz w:val="18"/>
          <w:szCs w:val="18"/>
        </w:rPr>
      </w:pPr>
      <w:r w:rsidRPr="00610029">
        <w:rPr>
          <w:rFonts w:ascii="Verdana" w:hAnsi="Verdana" w:cs="Arial"/>
          <w:sz w:val="18"/>
          <w:szCs w:val="18"/>
        </w:rPr>
        <w:t>É de responsabilidade do candidato estabelecer contato prévio com o docente da IES escolhida para viabilizar a aplicação da prova.</w:t>
      </w:r>
      <w:r w:rsidR="004070F6" w:rsidRPr="00610029">
        <w:rPr>
          <w:rFonts w:ascii="Verdana" w:hAnsi="Verdana" w:cs="Arial"/>
          <w:sz w:val="18"/>
          <w:szCs w:val="18"/>
        </w:rPr>
        <w:t xml:space="preserve"> </w:t>
      </w:r>
      <w:r w:rsidRPr="00610029">
        <w:rPr>
          <w:rFonts w:ascii="Verdana" w:hAnsi="Verdana" w:cs="Arial"/>
          <w:sz w:val="18"/>
          <w:szCs w:val="18"/>
        </w:rPr>
        <w:t>A Comissão de Seleção do PPGQ analisará as solicitações, sendo o resultado divulgado juntamente com a homologação das inscrições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85"/>
        <w:gridCol w:w="7217"/>
      </w:tblGrid>
      <w:tr w:rsidR="004B6411" w:rsidRPr="00684E0F" w14:paraId="54832594" w14:textId="77777777" w:rsidTr="00BE556C">
        <w:tc>
          <w:tcPr>
            <w:tcW w:w="1555" w:type="dxa"/>
          </w:tcPr>
          <w:p w14:paraId="6D94959F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Nome do aplicador</w:t>
            </w:r>
          </w:p>
        </w:tc>
        <w:tc>
          <w:tcPr>
            <w:tcW w:w="7217" w:type="dxa"/>
          </w:tcPr>
          <w:p w14:paraId="783CEDFE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84E0F">
              <w:rPr>
                <w:rFonts w:ascii="Verdana" w:hAnsi="Verdana" w:cs="Arial"/>
                <w:sz w:val="20"/>
                <w:szCs w:val="20"/>
              </w:rPr>
              <w:t>Prof.</w:t>
            </w:r>
          </w:p>
        </w:tc>
      </w:tr>
      <w:tr w:rsidR="004B6411" w:rsidRPr="00684E0F" w14:paraId="1F787A55" w14:textId="77777777" w:rsidTr="00BE556C">
        <w:tc>
          <w:tcPr>
            <w:tcW w:w="1555" w:type="dxa"/>
          </w:tcPr>
          <w:p w14:paraId="464585CB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Telefone</w:t>
            </w:r>
          </w:p>
        </w:tc>
        <w:tc>
          <w:tcPr>
            <w:tcW w:w="7217" w:type="dxa"/>
          </w:tcPr>
          <w:p w14:paraId="742A8D37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6411" w:rsidRPr="00684E0F" w14:paraId="792CD9EC" w14:textId="77777777" w:rsidTr="00BE556C">
        <w:tc>
          <w:tcPr>
            <w:tcW w:w="1555" w:type="dxa"/>
          </w:tcPr>
          <w:p w14:paraId="6BF9D263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Universidade</w:t>
            </w:r>
          </w:p>
        </w:tc>
        <w:tc>
          <w:tcPr>
            <w:tcW w:w="7217" w:type="dxa"/>
          </w:tcPr>
          <w:p w14:paraId="6A09130D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6411" w:rsidRPr="00684E0F" w14:paraId="78AB64F8" w14:textId="77777777" w:rsidTr="00BE556C">
        <w:tc>
          <w:tcPr>
            <w:tcW w:w="1555" w:type="dxa"/>
          </w:tcPr>
          <w:p w14:paraId="48B12AC5" w14:textId="3E037066" w:rsidR="004B6411" w:rsidRPr="00684E0F" w:rsidRDefault="00E5724F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E</w:t>
            </w:r>
            <w:r w:rsidR="004B6411" w:rsidRPr="00684E0F">
              <w:rPr>
                <w:rFonts w:ascii="Verdana" w:hAnsi="Verdana" w:cs="Arial"/>
                <w:b/>
                <w:sz w:val="20"/>
                <w:szCs w:val="20"/>
              </w:rPr>
              <w:t>-mail</w:t>
            </w:r>
          </w:p>
        </w:tc>
        <w:tc>
          <w:tcPr>
            <w:tcW w:w="7217" w:type="dxa"/>
          </w:tcPr>
          <w:p w14:paraId="4FC2A11B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6411" w:rsidRPr="00684E0F" w14:paraId="13AA6F00" w14:textId="77777777" w:rsidTr="00BE556C">
        <w:tc>
          <w:tcPr>
            <w:tcW w:w="1555" w:type="dxa"/>
          </w:tcPr>
          <w:p w14:paraId="624D67F7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Local de aplicação</w:t>
            </w:r>
          </w:p>
        </w:tc>
        <w:tc>
          <w:tcPr>
            <w:tcW w:w="7217" w:type="dxa"/>
          </w:tcPr>
          <w:p w14:paraId="4E9A61E5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6411" w:rsidRPr="00684E0F" w14:paraId="17254407" w14:textId="77777777" w:rsidTr="00BE556C">
        <w:tc>
          <w:tcPr>
            <w:tcW w:w="1555" w:type="dxa"/>
          </w:tcPr>
          <w:p w14:paraId="0C71208E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684E0F">
              <w:rPr>
                <w:rFonts w:ascii="Verdana" w:hAnsi="Verdana" w:cs="Arial"/>
                <w:b/>
                <w:sz w:val="20"/>
                <w:szCs w:val="20"/>
              </w:rPr>
              <w:t>Relação de alunos</w:t>
            </w:r>
          </w:p>
        </w:tc>
        <w:tc>
          <w:tcPr>
            <w:tcW w:w="7217" w:type="dxa"/>
          </w:tcPr>
          <w:p w14:paraId="6AFA9AFC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  <w:p w14:paraId="411D5295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  <w:p w14:paraId="1CF5E949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  <w:p w14:paraId="2103501E" w14:textId="77777777" w:rsidR="004B6411" w:rsidRPr="00684E0F" w:rsidRDefault="004B6411" w:rsidP="00BE55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0BAF6BB5" w14:textId="77777777" w:rsidR="004B6411" w:rsidRPr="00684E0F" w:rsidRDefault="004B6411" w:rsidP="00BE556C">
      <w:pPr>
        <w:adjustRightInd w:val="0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46F82683" w14:textId="77777777" w:rsidR="00097470" w:rsidRPr="00684E0F" w:rsidRDefault="00097470" w:rsidP="00BE556C">
      <w:pPr>
        <w:adjustRightInd w:val="0"/>
        <w:spacing w:line="276" w:lineRule="auto"/>
        <w:jc w:val="both"/>
        <w:rPr>
          <w:rFonts w:ascii="Verdana" w:hAnsi="Verdana" w:cs="Arial"/>
          <w:b/>
          <w:bCs/>
          <w:color w:val="FF0000"/>
          <w:sz w:val="20"/>
          <w:szCs w:val="20"/>
        </w:rPr>
      </w:pPr>
      <w:r w:rsidRPr="00684E0F">
        <w:rPr>
          <w:rFonts w:ascii="Verdana" w:hAnsi="Verdana" w:cs="Arial"/>
          <w:b/>
          <w:bCs/>
          <w:color w:val="FF0000"/>
          <w:sz w:val="20"/>
          <w:szCs w:val="20"/>
        </w:rPr>
        <w:t>INFORMAÇÕES IMPORTANTES:</w:t>
      </w:r>
    </w:p>
    <w:p w14:paraId="735C4790" w14:textId="77777777" w:rsidR="00FB3C30" w:rsidRPr="00216EFE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216EFE">
        <w:rPr>
          <w:rFonts w:ascii="Verdana" w:hAnsi="Verdana" w:cs="Arial"/>
          <w:color w:val="000000"/>
          <w:sz w:val="20"/>
          <w:szCs w:val="20"/>
        </w:rPr>
        <w:t>1. Somente candidatos com inscrição homologada estarão autorizados a realizar a prova em outra IES pública.</w:t>
      </w:r>
    </w:p>
    <w:p w14:paraId="438D3376" w14:textId="67001EDB" w:rsidR="00FB3C30" w:rsidRPr="00216EFE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216EFE">
        <w:rPr>
          <w:rFonts w:ascii="Verdana" w:hAnsi="Verdana" w:cs="Arial"/>
          <w:color w:val="000000"/>
          <w:sz w:val="20"/>
          <w:szCs w:val="20"/>
        </w:rPr>
        <w:t xml:space="preserve">2. A prova será elaborada em língua portuguesa e aplicada no dia </w:t>
      </w:r>
      <w:r w:rsidR="0085217E" w:rsidRPr="00216EFE">
        <w:rPr>
          <w:rFonts w:ascii="Verdana" w:hAnsi="Verdana" w:cs="Arial"/>
          <w:color w:val="000000"/>
          <w:sz w:val="20"/>
          <w:szCs w:val="20"/>
        </w:rPr>
        <w:t>2</w:t>
      </w:r>
      <w:r w:rsidRPr="00216EFE">
        <w:rPr>
          <w:rFonts w:ascii="Verdana" w:hAnsi="Verdana" w:cs="Arial"/>
          <w:color w:val="000000"/>
          <w:sz w:val="20"/>
          <w:szCs w:val="20"/>
        </w:rPr>
        <w:t>9/0</w:t>
      </w:r>
      <w:r w:rsidR="0085217E" w:rsidRPr="00216EFE">
        <w:rPr>
          <w:rFonts w:ascii="Verdana" w:hAnsi="Verdana" w:cs="Arial"/>
          <w:color w:val="000000"/>
          <w:sz w:val="20"/>
          <w:szCs w:val="20"/>
        </w:rPr>
        <w:t>6</w:t>
      </w:r>
      <w:r w:rsidRPr="00216EFE">
        <w:rPr>
          <w:rFonts w:ascii="Verdana" w:hAnsi="Verdana" w:cs="Arial"/>
          <w:color w:val="000000"/>
          <w:sz w:val="20"/>
          <w:szCs w:val="20"/>
        </w:rPr>
        <w:t>/2026 (segunda-feira), das 08h às 12h (horário de Brasília).</w:t>
      </w:r>
    </w:p>
    <w:p w14:paraId="53637F62" w14:textId="3735E2AE" w:rsidR="00FB3C30" w:rsidRPr="00216EFE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216EFE">
        <w:rPr>
          <w:rFonts w:ascii="Verdana" w:hAnsi="Verdana" w:cs="Arial"/>
          <w:color w:val="000000"/>
          <w:sz w:val="20"/>
          <w:szCs w:val="20"/>
        </w:rPr>
        <w:t xml:space="preserve">3. </w:t>
      </w:r>
      <w:r w:rsidR="00895322" w:rsidRPr="00895322">
        <w:rPr>
          <w:rFonts w:ascii="Verdana" w:hAnsi="Verdana" w:cs="Arial"/>
          <w:color w:val="000000"/>
          <w:sz w:val="20"/>
          <w:szCs w:val="20"/>
        </w:rPr>
        <w:t>O docente responsável pela aplicação da prova e os candidatos deverão cumprir integralmente as normas estabelecidas neste edital, sob pena de desclassificação do candidato ou invalidação da aplicação da prova.</w:t>
      </w:r>
    </w:p>
    <w:p w14:paraId="382E2A0B" w14:textId="77777777" w:rsidR="00FB3C30" w:rsidRPr="00216EFE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216EFE">
        <w:rPr>
          <w:rFonts w:ascii="Verdana" w:hAnsi="Verdana" w:cs="Arial"/>
          <w:color w:val="000000"/>
          <w:sz w:val="20"/>
          <w:szCs w:val="20"/>
        </w:rPr>
        <w:t>4. O docente responsável pela aplicação não poderá se ausentar durante a realização da prova.</w:t>
      </w:r>
    </w:p>
    <w:p w14:paraId="1DD99CED" w14:textId="7E04C620" w:rsidR="00FB3C30" w:rsidRPr="00684E0F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216EFE">
        <w:rPr>
          <w:rFonts w:ascii="Verdana" w:hAnsi="Verdana" w:cs="Arial"/>
          <w:color w:val="000000"/>
          <w:sz w:val="20"/>
          <w:szCs w:val="20"/>
        </w:rPr>
        <w:t xml:space="preserve">5. Após o término da prova, o docente deverá digitalizar e encaminhar as respostas dos candidatos à Comissão de Seleção do PPGQ, por meio do e-mail seletivo.ppgq.cct@udesc.br, até as 14h do dia </w:t>
      </w:r>
      <w:r w:rsidR="00AB1194" w:rsidRPr="00216EFE">
        <w:rPr>
          <w:rFonts w:ascii="Verdana" w:hAnsi="Verdana" w:cs="Arial"/>
          <w:color w:val="000000"/>
          <w:sz w:val="20"/>
          <w:szCs w:val="20"/>
        </w:rPr>
        <w:t>2</w:t>
      </w:r>
      <w:r w:rsidRPr="00216EFE">
        <w:rPr>
          <w:rFonts w:ascii="Verdana" w:hAnsi="Verdana" w:cs="Arial"/>
          <w:color w:val="000000"/>
          <w:sz w:val="20"/>
          <w:szCs w:val="20"/>
        </w:rPr>
        <w:t>9/0</w:t>
      </w:r>
      <w:r w:rsidR="00AB1194" w:rsidRPr="00216EFE">
        <w:rPr>
          <w:rFonts w:ascii="Verdana" w:hAnsi="Verdana" w:cs="Arial"/>
          <w:color w:val="000000"/>
          <w:sz w:val="20"/>
          <w:szCs w:val="20"/>
        </w:rPr>
        <w:t>6</w:t>
      </w:r>
      <w:r w:rsidRPr="00216EFE">
        <w:rPr>
          <w:rFonts w:ascii="Verdana" w:hAnsi="Verdana" w:cs="Arial"/>
          <w:color w:val="000000"/>
          <w:sz w:val="20"/>
          <w:szCs w:val="20"/>
        </w:rPr>
        <w:t>/2026.</w:t>
      </w:r>
    </w:p>
    <w:p w14:paraId="2059AA42" w14:textId="77777777" w:rsidR="00FB3C30" w:rsidRPr="00684E0F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684E0F">
        <w:rPr>
          <w:rFonts w:ascii="Verdana" w:hAnsi="Verdana" w:cs="Arial"/>
          <w:color w:val="000000"/>
          <w:sz w:val="20"/>
          <w:szCs w:val="20"/>
        </w:rPr>
        <w:t>6. Dúvidas poderão ser encaminhadas para o e-mail: seletivo.ppgq.cct@udesc.br.</w:t>
      </w:r>
    </w:p>
    <w:p w14:paraId="2AE55F60" w14:textId="7D0FAF15" w:rsidR="00FB3C30" w:rsidRPr="00513EE1" w:rsidRDefault="002575CD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513EE1">
        <w:rPr>
          <w:rFonts w:ascii="Verdana" w:hAnsi="Verdana" w:cs="Arial"/>
          <w:color w:val="000000"/>
          <w:sz w:val="20"/>
          <w:szCs w:val="20"/>
        </w:rPr>
        <w:t>-----------------------------------------------------------------------------------------</w:t>
      </w:r>
      <w:r w:rsidR="00F76651" w:rsidRPr="00513EE1">
        <w:rPr>
          <w:rFonts w:ascii="Verdana" w:hAnsi="Verdana" w:cs="Arial"/>
          <w:color w:val="000000"/>
          <w:sz w:val="20"/>
          <w:szCs w:val="20"/>
        </w:rPr>
        <w:t>----------</w:t>
      </w:r>
    </w:p>
    <w:p w14:paraId="09B35AE3" w14:textId="77777777" w:rsidR="00FB3C30" w:rsidRPr="00513EE1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b/>
          <w:bCs/>
          <w:color w:val="000000"/>
          <w:sz w:val="20"/>
          <w:szCs w:val="20"/>
        </w:rPr>
      </w:pPr>
      <w:r w:rsidRPr="00513EE1">
        <w:rPr>
          <w:rFonts w:ascii="Verdana" w:hAnsi="Verdana" w:cs="Arial"/>
          <w:b/>
          <w:bCs/>
          <w:color w:val="000000"/>
          <w:sz w:val="20"/>
          <w:szCs w:val="20"/>
        </w:rPr>
        <w:t>DECLARAÇÃO</w:t>
      </w:r>
    </w:p>
    <w:p w14:paraId="40B2788D" w14:textId="77777777" w:rsidR="00FB3C30" w:rsidRPr="00513EE1" w:rsidRDefault="00FB3C30" w:rsidP="00BE556C">
      <w:pPr>
        <w:adjustRightInd w:val="0"/>
        <w:spacing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</w:p>
    <w:p w14:paraId="2E41F49F" w14:textId="19C79B02" w:rsidR="004B6411" w:rsidRPr="00513EE1" w:rsidRDefault="00FB3C30" w:rsidP="00BE556C">
      <w:pPr>
        <w:adjustRightInd w:val="0"/>
        <w:spacing w:line="276" w:lineRule="auto"/>
        <w:jc w:val="right"/>
        <w:rPr>
          <w:rFonts w:ascii="Verdana" w:hAnsi="Verdana" w:cs="Arial"/>
          <w:color w:val="000000"/>
          <w:sz w:val="20"/>
          <w:szCs w:val="20"/>
        </w:rPr>
      </w:pPr>
      <w:r w:rsidRPr="00513EE1">
        <w:rPr>
          <w:rFonts w:ascii="Verdana" w:hAnsi="Verdana" w:cs="Arial"/>
          <w:color w:val="000000"/>
          <w:sz w:val="20"/>
          <w:szCs w:val="20"/>
        </w:rPr>
        <w:t>Declaro estar ciente e de acordo com os procedimentos estabelecidos para a aplicação da prova.</w:t>
      </w:r>
    </w:p>
    <w:p w14:paraId="73CA23E3" w14:textId="77777777" w:rsidR="004B6411" w:rsidRPr="00513EE1" w:rsidRDefault="004B6411" w:rsidP="00BE556C">
      <w:pPr>
        <w:adjustRightInd w:val="0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2CCFB872" w14:textId="7FC66524" w:rsidR="004B6411" w:rsidRPr="00513EE1" w:rsidRDefault="00AC5DA6" w:rsidP="00BE556C">
      <w:pPr>
        <w:adjustRightInd w:val="0"/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513EE1">
        <w:rPr>
          <w:rFonts w:ascii="Verdana" w:hAnsi="Verdana" w:cs="Arial"/>
          <w:sz w:val="20"/>
          <w:szCs w:val="20"/>
        </w:rPr>
        <w:t>_____________</w:t>
      </w:r>
      <w:r w:rsidR="00C7555E" w:rsidRPr="00513EE1">
        <w:rPr>
          <w:rFonts w:ascii="Verdana" w:hAnsi="Verdana" w:cs="Arial"/>
          <w:sz w:val="20"/>
          <w:szCs w:val="20"/>
        </w:rPr>
        <w:t xml:space="preserve">, </w:t>
      </w:r>
      <w:r w:rsidR="00BA0194" w:rsidRPr="00513EE1">
        <w:rPr>
          <w:rFonts w:ascii="Verdana" w:hAnsi="Verdana" w:cs="Arial"/>
          <w:sz w:val="20"/>
          <w:szCs w:val="20"/>
        </w:rPr>
        <w:t>____</w:t>
      </w:r>
      <w:r w:rsidR="00C7555E" w:rsidRPr="00513EE1">
        <w:rPr>
          <w:rFonts w:ascii="Verdana" w:hAnsi="Verdana" w:cs="Arial"/>
          <w:sz w:val="20"/>
          <w:szCs w:val="20"/>
        </w:rPr>
        <w:t xml:space="preserve"> de </w:t>
      </w:r>
      <w:r w:rsidR="00BA0194" w:rsidRPr="00513EE1">
        <w:rPr>
          <w:rFonts w:ascii="Verdana" w:hAnsi="Verdana" w:cs="Arial"/>
          <w:sz w:val="20"/>
          <w:szCs w:val="20"/>
        </w:rPr>
        <w:t>____________</w:t>
      </w:r>
      <w:r w:rsidR="00C7555E" w:rsidRPr="00513EE1">
        <w:rPr>
          <w:rFonts w:ascii="Verdana" w:hAnsi="Verdana" w:cs="Arial"/>
          <w:sz w:val="20"/>
          <w:szCs w:val="20"/>
        </w:rPr>
        <w:t xml:space="preserve"> de 202</w:t>
      </w:r>
      <w:r w:rsidR="004113FB" w:rsidRPr="00513EE1">
        <w:rPr>
          <w:rFonts w:ascii="Verdana" w:hAnsi="Verdana" w:cs="Arial"/>
          <w:sz w:val="20"/>
          <w:szCs w:val="20"/>
        </w:rPr>
        <w:t>6</w:t>
      </w:r>
    </w:p>
    <w:p w14:paraId="18820C9E" w14:textId="7C2FD175" w:rsidR="003C1912" w:rsidRPr="00513EE1" w:rsidRDefault="00AC5DA6" w:rsidP="00BE556C">
      <w:pPr>
        <w:adjustRightInd w:val="0"/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513EE1">
        <w:rPr>
          <w:rFonts w:ascii="Verdana" w:hAnsi="Verdana" w:cs="Arial"/>
          <w:sz w:val="20"/>
          <w:szCs w:val="20"/>
        </w:rPr>
        <w:t xml:space="preserve">(cidade)          (dia)      </w:t>
      </w:r>
      <w:r w:rsidR="003C1912" w:rsidRPr="00513EE1">
        <w:rPr>
          <w:rFonts w:ascii="Verdana" w:hAnsi="Verdana" w:cs="Arial"/>
          <w:sz w:val="20"/>
          <w:szCs w:val="20"/>
        </w:rPr>
        <w:t xml:space="preserve"> </w:t>
      </w:r>
      <w:r w:rsidRPr="00513EE1">
        <w:rPr>
          <w:rFonts w:ascii="Verdana" w:hAnsi="Verdana" w:cs="Arial"/>
          <w:sz w:val="20"/>
          <w:szCs w:val="20"/>
        </w:rPr>
        <w:t xml:space="preserve">    (mês)</w:t>
      </w:r>
      <w:r w:rsidR="003C1912" w:rsidRPr="00513EE1">
        <w:rPr>
          <w:rFonts w:ascii="Verdana" w:hAnsi="Verdana" w:cs="Arial"/>
          <w:sz w:val="20"/>
          <w:szCs w:val="20"/>
        </w:rPr>
        <w:t xml:space="preserve">                   .</w:t>
      </w:r>
      <w:r w:rsidRPr="00513EE1">
        <w:rPr>
          <w:rFonts w:ascii="Verdana" w:hAnsi="Verdana" w:cs="Arial"/>
          <w:sz w:val="20"/>
          <w:szCs w:val="20"/>
        </w:rPr>
        <w:t xml:space="preserve"> </w:t>
      </w:r>
    </w:p>
    <w:p w14:paraId="5134A440" w14:textId="65F81E16" w:rsidR="004113FB" w:rsidRPr="00513EE1" w:rsidRDefault="004113FB" w:rsidP="00BE556C">
      <w:pPr>
        <w:adjustRightInd w:val="0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37E3C65B" w14:textId="1247FBA9" w:rsidR="004B6411" w:rsidRPr="00513EE1" w:rsidRDefault="0056290E" w:rsidP="00BE556C">
      <w:pPr>
        <w:adjustRightInd w:val="0"/>
        <w:spacing w:line="276" w:lineRule="auto"/>
        <w:jc w:val="right"/>
        <w:rPr>
          <w:rFonts w:ascii="Verdana" w:hAnsi="Verdana" w:cs="Arial"/>
          <w:sz w:val="20"/>
          <w:szCs w:val="20"/>
        </w:rPr>
      </w:pPr>
      <w:r w:rsidRPr="00513EE1">
        <w:rPr>
          <w:rFonts w:ascii="Verdana" w:hAnsi="Verdana" w:cs="Arial"/>
          <w:sz w:val="20"/>
          <w:szCs w:val="20"/>
        </w:rPr>
        <w:br/>
      </w:r>
      <w:r w:rsidR="004B6411" w:rsidRPr="00513EE1">
        <w:rPr>
          <w:rFonts w:ascii="Verdana" w:hAnsi="Verdana" w:cs="Arial"/>
          <w:sz w:val="20"/>
          <w:szCs w:val="20"/>
        </w:rPr>
        <w:t>_______________________________________________</w:t>
      </w:r>
    </w:p>
    <w:p w14:paraId="490D2A57" w14:textId="78DFAFE7" w:rsidR="004B6411" w:rsidRPr="00513EE1" w:rsidRDefault="007C4749" w:rsidP="007C4749">
      <w:pPr>
        <w:adjustRightInd w:val="0"/>
        <w:spacing w:line="276" w:lineRule="auto"/>
        <w:jc w:val="right"/>
        <w:rPr>
          <w:rFonts w:ascii="Verdana" w:hAnsi="Verdana" w:cs="Arial"/>
          <w:b/>
          <w:i/>
          <w:sz w:val="20"/>
          <w:szCs w:val="20"/>
        </w:rPr>
      </w:pPr>
      <w:r w:rsidRPr="00513EE1">
        <w:rPr>
          <w:rFonts w:ascii="Verdana" w:hAnsi="Verdana" w:cs="Arial"/>
          <w:sz w:val="20"/>
          <w:szCs w:val="20"/>
        </w:rPr>
        <w:t>Assinatura eletrônica do docente responsável</w:t>
      </w:r>
    </w:p>
    <w:sectPr w:rsidR="004B6411" w:rsidRPr="00513EE1">
      <w:headerReference w:type="default" r:id="rId10"/>
      <w:footerReference w:type="default" r:id="rId11"/>
      <w:pgSz w:w="11900" w:h="16850"/>
      <w:pgMar w:top="1480" w:right="1560" w:bottom="440" w:left="1300" w:header="276" w:footer="2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33EAA" w14:textId="77777777" w:rsidR="008D11A3" w:rsidRDefault="008D11A3">
      <w:r>
        <w:separator/>
      </w:r>
    </w:p>
  </w:endnote>
  <w:endnote w:type="continuationSeparator" w:id="0">
    <w:p w14:paraId="4EEE2121" w14:textId="77777777" w:rsidR="008D11A3" w:rsidRDefault="008D1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205A" w14:textId="77777777" w:rsidR="00F57F34" w:rsidRDefault="00F57F3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8A42069" wp14:editId="38A4206A">
              <wp:simplePos x="0" y="0"/>
              <wp:positionH relativeFrom="page">
                <wp:posOffset>3708527</wp:posOffset>
              </wp:positionH>
              <wp:positionV relativeFrom="page">
                <wp:posOffset>10397363</wp:posOffset>
              </wp:positionV>
              <wp:extent cx="153035" cy="152400"/>
              <wp:effectExtent l="0" t="0" r="0" b="0"/>
              <wp:wrapNone/>
              <wp:docPr id="14" name="Text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3035" cy="1524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8A42098" w14:textId="6C7D9E1B" w:rsidR="00F57F34" w:rsidRDefault="00F57F34">
                          <w:pPr>
                            <w:spacing w:line="223" w:lineRule="exact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  <w:sz w:val="20"/>
                            </w:rPr>
                            <w:fldChar w:fldCharType="separate"/>
                          </w:r>
                          <w:r w:rsidR="00923FC5">
                            <w:rPr>
                              <w:noProof/>
                              <w:spacing w:val="-10"/>
                              <w:sz w:val="20"/>
                            </w:rPr>
                            <w:t>8</w:t>
                          </w:r>
                          <w:r>
                            <w:rPr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A42069" id="_x0000_t202" coordsize="21600,21600" o:spt="202" path="m,l,21600r21600,l21600,xe">
              <v:stroke joinstyle="miter"/>
              <v:path gradientshapeok="t" o:connecttype="rect"/>
            </v:shapetype>
            <v:shape id="Textbox 14" o:spid="_x0000_s1027" type="#_x0000_t202" style="position:absolute;margin-left:292pt;margin-top:818.7pt;width:12.05pt;height:12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" filled="f" stroked="f">
              <v:textbox inset="0,0,0,0">
                <w:txbxContent>
                  <w:p w14:paraId="38A42098" w14:textId="6C7D9E1B" w:rsidR="00F57F34" w:rsidRDefault="00F57F34">
                    <w:pPr>
                      <w:spacing w:line="223" w:lineRule="exact"/>
                      <w:ind w:left="60"/>
                      <w:rPr>
                        <w:sz w:val="20"/>
                      </w:rPr>
                    </w:pPr>
                    <w:r>
                      <w:rPr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spacing w:val="-10"/>
                        <w:sz w:val="20"/>
                      </w:rPr>
                      <w:instrText xml:space="preserve"> PAGE </w:instrText>
                    </w:r>
                    <w:r>
                      <w:rPr>
                        <w:spacing w:val="-10"/>
                        <w:sz w:val="20"/>
                      </w:rPr>
                      <w:fldChar w:fldCharType="separate"/>
                    </w:r>
                    <w:r w:rsidR="00923FC5">
                      <w:rPr>
                        <w:noProof/>
                        <w:spacing w:val="-10"/>
                        <w:sz w:val="20"/>
                      </w:rPr>
                      <w:t>8</w:t>
                    </w:r>
                    <w:r>
                      <w:rPr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205C" w14:textId="77777777" w:rsidR="00F57F34" w:rsidRDefault="00F57F3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0" distR="0" simplePos="0" relativeHeight="487166976" behindDoc="1" locked="0" layoutInCell="1" allowOverlap="1" wp14:anchorId="38A4206F" wp14:editId="38A42070">
              <wp:simplePos x="0" y="0"/>
              <wp:positionH relativeFrom="page">
                <wp:posOffset>3676522</wp:posOffset>
              </wp:positionH>
              <wp:positionV relativeFrom="page">
                <wp:posOffset>10397363</wp:posOffset>
              </wp:positionV>
              <wp:extent cx="217170" cy="152400"/>
              <wp:effectExtent l="0" t="0" r="0" b="0"/>
              <wp:wrapNone/>
              <wp:docPr id="17" name="Text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7170" cy="1524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8A4209B" w14:textId="4B9A9EA4" w:rsidR="00F57F34" w:rsidRDefault="00F57F34">
                          <w:pPr>
                            <w:spacing w:line="223" w:lineRule="exact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spacing w:val="-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20"/>
                            </w:rPr>
                            <w:fldChar w:fldCharType="separate"/>
                          </w:r>
                          <w:r w:rsidR="00923FC5">
                            <w:rPr>
                              <w:noProof/>
                              <w:spacing w:val="-5"/>
                              <w:sz w:val="20"/>
                            </w:rPr>
                            <w:t>12</w:t>
                          </w:r>
                          <w:r>
                            <w:rPr>
                              <w:spacing w:val="-5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A4206F" id="_x0000_t202" coordsize="21600,21600" o:spt="202" path="m,l,21600r21600,l21600,xe">
              <v:stroke joinstyle="miter"/>
              <v:path gradientshapeok="t" o:connecttype="rect"/>
            </v:shapetype>
            <v:shape id="Textbox 17" o:spid="_x0000_s1029" type="#_x0000_t202" style="position:absolute;margin-left:289.5pt;margin-top:818.7pt;width:17.1pt;height:12pt;z-index:-16149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" filled="f" stroked="f">
              <v:textbox inset="0,0,0,0">
                <w:txbxContent>
                  <w:p w14:paraId="38A4209B" w14:textId="4B9A9EA4" w:rsidR="00F57F34" w:rsidRDefault="00F57F34">
                    <w:pPr>
                      <w:spacing w:line="223" w:lineRule="exact"/>
                      <w:ind w:left="60"/>
                      <w:rPr>
                        <w:sz w:val="20"/>
                      </w:rPr>
                    </w:pPr>
                    <w:r>
                      <w:rPr>
                        <w:spacing w:val="-5"/>
                        <w:sz w:val="20"/>
                      </w:rPr>
                      <w:fldChar w:fldCharType="begin"/>
                    </w:r>
                    <w:r>
                      <w:rPr>
                        <w:spacing w:val="-5"/>
                        <w:sz w:val="20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20"/>
                      </w:rPr>
                      <w:fldChar w:fldCharType="separate"/>
                    </w:r>
                    <w:r w:rsidR="00923FC5">
                      <w:rPr>
                        <w:noProof/>
                        <w:spacing w:val="-5"/>
                        <w:sz w:val="20"/>
                      </w:rPr>
                      <w:t>12</w:t>
                    </w:r>
                    <w:r>
                      <w:rPr>
                        <w:spacing w:val="-5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A5A3D" w14:textId="77777777" w:rsidR="008D11A3" w:rsidRDefault="008D11A3">
      <w:r>
        <w:separator/>
      </w:r>
    </w:p>
  </w:footnote>
  <w:footnote w:type="continuationSeparator" w:id="0">
    <w:p w14:paraId="79C836DD" w14:textId="77777777" w:rsidR="008D11A3" w:rsidRDefault="008D1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10C67" w14:textId="7246F8C6" w:rsidR="00F90FF8" w:rsidRDefault="00F90FF8" w:rsidP="00F90FF8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251656192" behindDoc="1" locked="0" layoutInCell="1" allowOverlap="1" wp14:anchorId="1644B418" wp14:editId="76151A70">
          <wp:simplePos x="0" y="0"/>
          <wp:positionH relativeFrom="page">
            <wp:posOffset>965200</wp:posOffset>
          </wp:positionH>
          <wp:positionV relativeFrom="page">
            <wp:posOffset>280670</wp:posOffset>
          </wp:positionV>
          <wp:extent cx="1661160" cy="636905"/>
          <wp:effectExtent l="0" t="0" r="0" b="0"/>
          <wp:wrapNone/>
          <wp:docPr id="124111943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61160" cy="636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8A42059" w14:textId="27C2A676" w:rsidR="00F57F34" w:rsidRPr="00F90FF8" w:rsidRDefault="00770900" w:rsidP="00F90FF8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75159CDD" wp14:editId="4E0D7A2E">
              <wp:simplePos x="0" y="0"/>
              <wp:positionH relativeFrom="margin">
                <wp:posOffset>2050415</wp:posOffset>
              </wp:positionH>
              <wp:positionV relativeFrom="page">
                <wp:posOffset>264160</wp:posOffset>
              </wp:positionV>
              <wp:extent cx="4356100" cy="666750"/>
              <wp:effectExtent l="0" t="0" r="0" b="0"/>
              <wp:wrapNone/>
              <wp:docPr id="1320137800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56100" cy="6667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C83AF11" w14:textId="77777777" w:rsidR="00F90FF8" w:rsidRPr="00BB2852" w:rsidRDefault="00F90FF8" w:rsidP="00F90FF8">
                          <w:pPr>
                            <w:spacing w:line="223" w:lineRule="exact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UNIVERSIDADE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O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ESTADO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E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SANT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CATARINA</w:t>
                          </w:r>
                          <w:r w:rsidRPr="00BB2852">
                            <w:rPr>
                              <w:rFonts w:ascii="Verdana" w:hAnsi="Verdana"/>
                              <w:spacing w:val="-2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–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pacing w:val="-4"/>
                              <w:sz w:val="20"/>
                            </w:rPr>
                            <w:t>UDESC</w:t>
                          </w:r>
                        </w:p>
                        <w:p w14:paraId="72DFFA70" w14:textId="77777777" w:rsidR="00F90FF8" w:rsidRPr="00BB2852" w:rsidRDefault="00F90FF8" w:rsidP="00F90FF8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CENTRO DE CIÊNCIAS TECNOLÓGICAS – CCT</w:t>
                          </w:r>
                        </w:p>
                        <w:p w14:paraId="15977DAC" w14:textId="77777777" w:rsidR="00F90FF8" w:rsidRPr="00BB2852" w:rsidRDefault="00F90FF8" w:rsidP="00F90FF8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ROGRAM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E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ÓS-GRADUAÇÃO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EM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QUÍMICA APLICAD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–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PGQ</w:t>
                          </w:r>
                        </w:p>
                        <w:p w14:paraId="6FBCE102" w14:textId="77777777" w:rsidR="00F90FF8" w:rsidRPr="00BB2852" w:rsidRDefault="00F90FF8" w:rsidP="00F90FF8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MESTRADO E DOUTORADO EM QUÍMICA APLICADA</w:t>
                          </w:r>
                        </w:p>
                      </w:txbxContent>
                    </wps:txbx>
                    <wps:bodyPr wrap="square" lIns="0" tIns="0" rIns="0" bIns="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59CDD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161.45pt;margin-top:20.8pt;width:343pt;height:52.5pt;z-index:-25165824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" filled="f" stroked="f">
              <v:textbox inset="0,0,0,0">
                <w:txbxContent>
                  <w:p w14:paraId="4C83AF11" w14:textId="77777777" w:rsidR="00F90FF8" w:rsidRPr="00BB2852" w:rsidRDefault="00F90FF8" w:rsidP="00F90FF8">
                    <w:pPr>
                      <w:spacing w:line="223" w:lineRule="exact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UNIVERSIDADE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O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ESTADO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E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SANT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CATARINA</w:t>
                    </w:r>
                    <w:r w:rsidRPr="00BB2852">
                      <w:rPr>
                        <w:rFonts w:ascii="Verdana" w:hAnsi="Verdana"/>
                        <w:spacing w:val="-2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–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pacing w:val="-4"/>
                        <w:sz w:val="20"/>
                      </w:rPr>
                      <w:t>UDESC</w:t>
                    </w:r>
                  </w:p>
                  <w:p w14:paraId="72DFFA70" w14:textId="77777777" w:rsidR="00F90FF8" w:rsidRPr="00BB2852" w:rsidRDefault="00F90FF8" w:rsidP="00F90FF8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CENTRO DE CIÊNCIAS TECNOLÓGICAS – CCT</w:t>
                    </w:r>
                  </w:p>
                  <w:p w14:paraId="15977DAC" w14:textId="77777777" w:rsidR="00F90FF8" w:rsidRPr="00BB2852" w:rsidRDefault="00F90FF8" w:rsidP="00F90FF8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PROGRAM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E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PÓS-GRADUAÇÃO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EM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QUÍMICA APLICAD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–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PPGQ</w:t>
                    </w:r>
                  </w:p>
                  <w:p w14:paraId="6FBCE102" w14:textId="77777777" w:rsidR="00F90FF8" w:rsidRPr="00BB2852" w:rsidRDefault="00F90FF8" w:rsidP="00F90FF8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MESTRADO E DOUTORADO EM QUÍMICA APLICADA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354CE" w14:textId="23B0CA4A" w:rsidR="00454C34" w:rsidRDefault="00454C34" w:rsidP="00454C3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251665920" behindDoc="1" locked="0" layoutInCell="1" allowOverlap="1" wp14:anchorId="7022C112" wp14:editId="58CB6D4C">
          <wp:simplePos x="0" y="0"/>
          <wp:positionH relativeFrom="page">
            <wp:posOffset>965200</wp:posOffset>
          </wp:positionH>
          <wp:positionV relativeFrom="page">
            <wp:posOffset>267970</wp:posOffset>
          </wp:positionV>
          <wp:extent cx="1661160" cy="636905"/>
          <wp:effectExtent l="0" t="0" r="0" b="0"/>
          <wp:wrapNone/>
          <wp:docPr id="908543857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61160" cy="636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8A4205B" w14:textId="504D3101" w:rsidR="00F57F34" w:rsidRPr="00454C34" w:rsidRDefault="00454C34" w:rsidP="00454C34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0" distR="0" simplePos="0" relativeHeight="251667968" behindDoc="1" locked="0" layoutInCell="1" allowOverlap="1" wp14:anchorId="7C19364D" wp14:editId="0D1AD0DD">
              <wp:simplePos x="0" y="0"/>
              <wp:positionH relativeFrom="margin">
                <wp:posOffset>1961515</wp:posOffset>
              </wp:positionH>
              <wp:positionV relativeFrom="page">
                <wp:posOffset>251460</wp:posOffset>
              </wp:positionV>
              <wp:extent cx="4356100" cy="666750"/>
              <wp:effectExtent l="0" t="0" r="0" b="0"/>
              <wp:wrapNone/>
              <wp:docPr id="263415080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56100" cy="6667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F325C06" w14:textId="77777777" w:rsidR="00454C34" w:rsidRPr="00BB2852" w:rsidRDefault="00454C34" w:rsidP="00454C34">
                          <w:pPr>
                            <w:spacing w:line="223" w:lineRule="exact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UNIVERSIDADE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O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ESTADO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E</w:t>
                          </w:r>
                          <w:r w:rsidRPr="00BB2852">
                            <w:rPr>
                              <w:rFonts w:ascii="Verdana" w:hAnsi="Verdana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SANT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CATARINA</w:t>
                          </w:r>
                          <w:r w:rsidRPr="00BB2852">
                            <w:rPr>
                              <w:rFonts w:ascii="Verdana" w:hAnsi="Verdana"/>
                              <w:spacing w:val="-2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–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pacing w:val="-4"/>
                              <w:sz w:val="20"/>
                            </w:rPr>
                            <w:t>UDESC</w:t>
                          </w:r>
                        </w:p>
                        <w:p w14:paraId="0A0139BC" w14:textId="77777777" w:rsidR="00454C34" w:rsidRPr="00BB2852" w:rsidRDefault="00454C34" w:rsidP="00454C34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CENTRO DE CIÊNCIAS TECNOLÓGICAS – CCT</w:t>
                          </w:r>
                        </w:p>
                        <w:p w14:paraId="6C1095D2" w14:textId="77777777" w:rsidR="00454C34" w:rsidRPr="00BB2852" w:rsidRDefault="00454C34" w:rsidP="00454C34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ROGRAM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DE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ÓS-GRADUAÇÃO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EM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QUÍMICA APLICADA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–</w:t>
                          </w:r>
                          <w:r w:rsidRPr="00BB2852">
                            <w:rPr>
                              <w:rFonts w:ascii="Verdana" w:hAnsi="Verdana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PPGQ</w:t>
                          </w:r>
                        </w:p>
                        <w:p w14:paraId="53507FCA" w14:textId="77777777" w:rsidR="00454C34" w:rsidRPr="00BB2852" w:rsidRDefault="00454C34" w:rsidP="00454C34">
                          <w:pPr>
                            <w:ind w:right="208"/>
                            <w:rPr>
                              <w:rFonts w:ascii="Verdana" w:hAnsi="Verdana"/>
                              <w:sz w:val="20"/>
                            </w:rPr>
                          </w:pPr>
                          <w:r w:rsidRPr="00BB2852">
                            <w:rPr>
                              <w:rFonts w:ascii="Verdana" w:hAnsi="Verdana"/>
                              <w:sz w:val="20"/>
                            </w:rPr>
                            <w:t>MESTRADO E DOUTORADO EM QUÍMICA APLICADA</w:t>
                          </w:r>
                        </w:p>
                      </w:txbxContent>
                    </wps:txbx>
                    <wps:bodyPr wrap="square" lIns="0" tIns="0" rIns="0" bIns="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19364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54.45pt;margin-top:19.8pt;width:343pt;height:52.5pt;z-index:-25164851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" filled="f" stroked="f">
              <v:textbox inset="0,0,0,0">
                <w:txbxContent>
                  <w:p w14:paraId="3F325C06" w14:textId="77777777" w:rsidR="00454C34" w:rsidRPr="00BB2852" w:rsidRDefault="00454C34" w:rsidP="00454C34">
                    <w:pPr>
                      <w:spacing w:line="223" w:lineRule="exact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UNIVERSIDADE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O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ESTADO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E</w:t>
                    </w:r>
                    <w:r w:rsidRPr="00BB2852">
                      <w:rPr>
                        <w:rFonts w:ascii="Verdana" w:hAnsi="Verdana"/>
                        <w:spacing w:val="-6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SANT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CATARINA</w:t>
                    </w:r>
                    <w:r w:rsidRPr="00BB2852">
                      <w:rPr>
                        <w:rFonts w:ascii="Verdana" w:hAnsi="Verdana"/>
                        <w:spacing w:val="-2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–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pacing w:val="-4"/>
                        <w:sz w:val="20"/>
                      </w:rPr>
                      <w:t>UDESC</w:t>
                    </w:r>
                  </w:p>
                  <w:p w14:paraId="0A0139BC" w14:textId="77777777" w:rsidR="00454C34" w:rsidRPr="00BB2852" w:rsidRDefault="00454C34" w:rsidP="00454C34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CENTRO DE CIÊNCIAS TECNOLÓGICAS – CCT</w:t>
                    </w:r>
                  </w:p>
                  <w:p w14:paraId="6C1095D2" w14:textId="77777777" w:rsidR="00454C34" w:rsidRPr="00BB2852" w:rsidRDefault="00454C34" w:rsidP="00454C34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PROGRAM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DE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PÓS-GRADUAÇÃO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EM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QUÍMICA APLICADA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–</w:t>
                    </w:r>
                    <w:r w:rsidRPr="00BB2852">
                      <w:rPr>
                        <w:rFonts w:ascii="Verdana" w:hAnsi="Verdana"/>
                        <w:spacing w:val="-7"/>
                        <w:sz w:val="20"/>
                      </w:rPr>
                      <w:t xml:space="preserve"> </w:t>
                    </w:r>
                    <w:r w:rsidRPr="00BB2852">
                      <w:rPr>
                        <w:rFonts w:ascii="Verdana" w:hAnsi="Verdana"/>
                        <w:sz w:val="20"/>
                      </w:rPr>
                      <w:t>PPGQ</w:t>
                    </w:r>
                  </w:p>
                  <w:p w14:paraId="53507FCA" w14:textId="77777777" w:rsidR="00454C34" w:rsidRPr="00BB2852" w:rsidRDefault="00454C34" w:rsidP="00454C34">
                    <w:pPr>
                      <w:ind w:right="208"/>
                      <w:rPr>
                        <w:rFonts w:ascii="Verdana" w:hAnsi="Verdana"/>
                        <w:sz w:val="20"/>
                      </w:rPr>
                    </w:pPr>
                    <w:r w:rsidRPr="00BB2852">
                      <w:rPr>
                        <w:rFonts w:ascii="Verdana" w:hAnsi="Verdana"/>
                        <w:sz w:val="20"/>
                      </w:rPr>
                      <w:t>MESTRADO E DOUTORADO EM QUÍMICA APLICADA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35A9"/>
    <w:multiLevelType w:val="hybridMultilevel"/>
    <w:tmpl w:val="AF304B12"/>
    <w:lvl w:ilvl="0" w:tplc="62D04FD2">
      <w:start w:val="1"/>
      <w:numFmt w:val="decimal"/>
      <w:lvlText w:val="%1)"/>
      <w:lvlJc w:val="left"/>
      <w:pPr>
        <w:ind w:left="838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8A22DBD4">
      <w:numFmt w:val="bullet"/>
      <w:lvlText w:val="•"/>
      <w:lvlJc w:val="left"/>
      <w:pPr>
        <w:ind w:left="1659" w:hanging="360"/>
      </w:pPr>
      <w:rPr>
        <w:rFonts w:hint="default"/>
        <w:lang w:val="pt-PT" w:eastAsia="en-US" w:bidi="ar-SA"/>
      </w:rPr>
    </w:lvl>
    <w:lvl w:ilvl="2" w:tplc="F41EA786">
      <w:numFmt w:val="bullet"/>
      <w:lvlText w:val="•"/>
      <w:lvlJc w:val="left"/>
      <w:pPr>
        <w:ind w:left="2479" w:hanging="360"/>
      </w:pPr>
      <w:rPr>
        <w:rFonts w:hint="default"/>
        <w:lang w:val="pt-PT" w:eastAsia="en-US" w:bidi="ar-SA"/>
      </w:rPr>
    </w:lvl>
    <w:lvl w:ilvl="3" w:tplc="6C182F16">
      <w:numFmt w:val="bullet"/>
      <w:lvlText w:val="•"/>
      <w:lvlJc w:val="left"/>
      <w:pPr>
        <w:ind w:left="3299" w:hanging="360"/>
      </w:pPr>
      <w:rPr>
        <w:rFonts w:hint="default"/>
        <w:lang w:val="pt-PT" w:eastAsia="en-US" w:bidi="ar-SA"/>
      </w:rPr>
    </w:lvl>
    <w:lvl w:ilvl="4" w:tplc="ADF081B2">
      <w:numFmt w:val="bullet"/>
      <w:lvlText w:val="•"/>
      <w:lvlJc w:val="left"/>
      <w:pPr>
        <w:ind w:left="4119" w:hanging="360"/>
      </w:pPr>
      <w:rPr>
        <w:rFonts w:hint="default"/>
        <w:lang w:val="pt-PT" w:eastAsia="en-US" w:bidi="ar-SA"/>
      </w:rPr>
    </w:lvl>
    <w:lvl w:ilvl="5" w:tplc="06788BD4">
      <w:numFmt w:val="bullet"/>
      <w:lvlText w:val="•"/>
      <w:lvlJc w:val="left"/>
      <w:pPr>
        <w:ind w:left="4939" w:hanging="360"/>
      </w:pPr>
      <w:rPr>
        <w:rFonts w:hint="default"/>
        <w:lang w:val="pt-PT" w:eastAsia="en-US" w:bidi="ar-SA"/>
      </w:rPr>
    </w:lvl>
    <w:lvl w:ilvl="6" w:tplc="BC465412">
      <w:numFmt w:val="bullet"/>
      <w:lvlText w:val="•"/>
      <w:lvlJc w:val="left"/>
      <w:pPr>
        <w:ind w:left="5759" w:hanging="360"/>
      </w:pPr>
      <w:rPr>
        <w:rFonts w:hint="default"/>
        <w:lang w:val="pt-PT" w:eastAsia="en-US" w:bidi="ar-SA"/>
      </w:rPr>
    </w:lvl>
    <w:lvl w:ilvl="7" w:tplc="D21AA59C">
      <w:numFmt w:val="bullet"/>
      <w:lvlText w:val="•"/>
      <w:lvlJc w:val="left"/>
      <w:pPr>
        <w:ind w:left="6579" w:hanging="360"/>
      </w:pPr>
      <w:rPr>
        <w:rFonts w:hint="default"/>
        <w:lang w:val="pt-PT" w:eastAsia="en-US" w:bidi="ar-SA"/>
      </w:rPr>
    </w:lvl>
    <w:lvl w:ilvl="8" w:tplc="C4CC6220">
      <w:numFmt w:val="bullet"/>
      <w:lvlText w:val="•"/>
      <w:lvlJc w:val="left"/>
      <w:pPr>
        <w:ind w:left="7399" w:hanging="360"/>
      </w:pPr>
      <w:rPr>
        <w:rFonts w:hint="default"/>
        <w:lang w:val="pt-PT" w:eastAsia="en-US" w:bidi="ar-SA"/>
      </w:rPr>
    </w:lvl>
  </w:abstractNum>
  <w:abstractNum w:abstractNumId="1" w15:restartNumberingAfterBreak="0">
    <w:nsid w:val="5EF64DC6"/>
    <w:multiLevelType w:val="hybridMultilevel"/>
    <w:tmpl w:val="ED546510"/>
    <w:lvl w:ilvl="0" w:tplc="92E86E04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15B04A6A">
      <w:numFmt w:val="bullet"/>
      <w:lvlText w:val="•"/>
      <w:lvlJc w:val="left"/>
      <w:pPr>
        <w:ind w:left="1641" w:hanging="360"/>
      </w:pPr>
      <w:rPr>
        <w:rFonts w:hint="default"/>
        <w:lang w:val="pt-PT" w:eastAsia="en-US" w:bidi="ar-SA"/>
      </w:rPr>
    </w:lvl>
    <w:lvl w:ilvl="2" w:tplc="18C2411C">
      <w:numFmt w:val="bullet"/>
      <w:lvlText w:val="•"/>
      <w:lvlJc w:val="left"/>
      <w:pPr>
        <w:ind w:left="2463" w:hanging="360"/>
      </w:pPr>
      <w:rPr>
        <w:rFonts w:hint="default"/>
        <w:lang w:val="pt-PT" w:eastAsia="en-US" w:bidi="ar-SA"/>
      </w:rPr>
    </w:lvl>
    <w:lvl w:ilvl="3" w:tplc="5574D648">
      <w:numFmt w:val="bullet"/>
      <w:lvlText w:val="•"/>
      <w:lvlJc w:val="left"/>
      <w:pPr>
        <w:ind w:left="3285" w:hanging="360"/>
      </w:pPr>
      <w:rPr>
        <w:rFonts w:hint="default"/>
        <w:lang w:val="pt-PT" w:eastAsia="en-US" w:bidi="ar-SA"/>
      </w:rPr>
    </w:lvl>
    <w:lvl w:ilvl="4" w:tplc="01C4F948">
      <w:numFmt w:val="bullet"/>
      <w:lvlText w:val="•"/>
      <w:lvlJc w:val="left"/>
      <w:pPr>
        <w:ind w:left="4107" w:hanging="360"/>
      </w:pPr>
      <w:rPr>
        <w:rFonts w:hint="default"/>
        <w:lang w:val="pt-PT" w:eastAsia="en-US" w:bidi="ar-SA"/>
      </w:rPr>
    </w:lvl>
    <w:lvl w:ilvl="5" w:tplc="CBFE466C">
      <w:numFmt w:val="bullet"/>
      <w:lvlText w:val="•"/>
      <w:lvlJc w:val="left"/>
      <w:pPr>
        <w:ind w:left="4929" w:hanging="360"/>
      </w:pPr>
      <w:rPr>
        <w:rFonts w:hint="default"/>
        <w:lang w:val="pt-PT" w:eastAsia="en-US" w:bidi="ar-SA"/>
      </w:rPr>
    </w:lvl>
    <w:lvl w:ilvl="6" w:tplc="EBDAAD8E">
      <w:numFmt w:val="bullet"/>
      <w:lvlText w:val="•"/>
      <w:lvlJc w:val="left"/>
      <w:pPr>
        <w:ind w:left="5751" w:hanging="360"/>
      </w:pPr>
      <w:rPr>
        <w:rFonts w:hint="default"/>
        <w:lang w:val="pt-PT" w:eastAsia="en-US" w:bidi="ar-SA"/>
      </w:rPr>
    </w:lvl>
    <w:lvl w:ilvl="7" w:tplc="D1F090E4">
      <w:numFmt w:val="bullet"/>
      <w:lvlText w:val="•"/>
      <w:lvlJc w:val="left"/>
      <w:pPr>
        <w:ind w:left="6573" w:hanging="360"/>
      </w:pPr>
      <w:rPr>
        <w:rFonts w:hint="default"/>
        <w:lang w:val="pt-PT" w:eastAsia="en-US" w:bidi="ar-SA"/>
      </w:rPr>
    </w:lvl>
    <w:lvl w:ilvl="8" w:tplc="F5684896">
      <w:numFmt w:val="bullet"/>
      <w:lvlText w:val="•"/>
      <w:lvlJc w:val="left"/>
      <w:pPr>
        <w:ind w:left="7395" w:hanging="360"/>
      </w:pPr>
      <w:rPr>
        <w:rFonts w:hint="default"/>
        <w:lang w:val="pt-PT" w:eastAsia="en-US" w:bidi="ar-SA"/>
      </w:rPr>
    </w:lvl>
  </w:abstractNum>
  <w:abstractNum w:abstractNumId="2" w15:restartNumberingAfterBreak="0">
    <w:nsid w:val="7EC04D18"/>
    <w:multiLevelType w:val="hybridMultilevel"/>
    <w:tmpl w:val="95FED654"/>
    <w:lvl w:ilvl="0" w:tplc="F356C3D0">
      <w:start w:val="1"/>
      <w:numFmt w:val="decimal"/>
      <w:lvlText w:val="%1."/>
      <w:lvlJc w:val="left"/>
      <w:pPr>
        <w:ind w:left="339" w:hanging="221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7C80BA9C">
      <w:numFmt w:val="bullet"/>
      <w:lvlText w:val="-"/>
      <w:lvlJc w:val="left"/>
      <w:pPr>
        <w:ind w:left="238" w:hanging="118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2" w:tplc="6C545E1E">
      <w:numFmt w:val="bullet"/>
      <w:lvlText w:val="•"/>
      <w:lvlJc w:val="left"/>
      <w:pPr>
        <w:ind w:left="1306" w:hanging="118"/>
      </w:pPr>
      <w:rPr>
        <w:rFonts w:hint="default"/>
        <w:lang w:val="pt-PT" w:eastAsia="en-US" w:bidi="ar-SA"/>
      </w:rPr>
    </w:lvl>
    <w:lvl w:ilvl="3" w:tplc="01F8E8CC">
      <w:numFmt w:val="bullet"/>
      <w:lvlText w:val="•"/>
      <w:lvlJc w:val="left"/>
      <w:pPr>
        <w:ind w:left="2273" w:hanging="118"/>
      </w:pPr>
      <w:rPr>
        <w:rFonts w:hint="default"/>
        <w:lang w:val="pt-PT" w:eastAsia="en-US" w:bidi="ar-SA"/>
      </w:rPr>
    </w:lvl>
    <w:lvl w:ilvl="4" w:tplc="8C48229A">
      <w:numFmt w:val="bullet"/>
      <w:lvlText w:val="•"/>
      <w:lvlJc w:val="left"/>
      <w:pPr>
        <w:ind w:left="3239" w:hanging="118"/>
      </w:pPr>
      <w:rPr>
        <w:rFonts w:hint="default"/>
        <w:lang w:val="pt-PT" w:eastAsia="en-US" w:bidi="ar-SA"/>
      </w:rPr>
    </w:lvl>
    <w:lvl w:ilvl="5" w:tplc="CDCA45F4">
      <w:numFmt w:val="bullet"/>
      <w:lvlText w:val="•"/>
      <w:lvlJc w:val="left"/>
      <w:pPr>
        <w:ind w:left="4206" w:hanging="118"/>
      </w:pPr>
      <w:rPr>
        <w:rFonts w:hint="default"/>
        <w:lang w:val="pt-PT" w:eastAsia="en-US" w:bidi="ar-SA"/>
      </w:rPr>
    </w:lvl>
    <w:lvl w:ilvl="6" w:tplc="0A8AC2E8">
      <w:numFmt w:val="bullet"/>
      <w:lvlText w:val="•"/>
      <w:lvlJc w:val="left"/>
      <w:pPr>
        <w:ind w:left="5172" w:hanging="118"/>
      </w:pPr>
      <w:rPr>
        <w:rFonts w:hint="default"/>
        <w:lang w:val="pt-PT" w:eastAsia="en-US" w:bidi="ar-SA"/>
      </w:rPr>
    </w:lvl>
    <w:lvl w:ilvl="7" w:tplc="E3B8C862">
      <w:numFmt w:val="bullet"/>
      <w:lvlText w:val="•"/>
      <w:lvlJc w:val="left"/>
      <w:pPr>
        <w:ind w:left="6139" w:hanging="118"/>
      </w:pPr>
      <w:rPr>
        <w:rFonts w:hint="default"/>
        <w:lang w:val="pt-PT" w:eastAsia="en-US" w:bidi="ar-SA"/>
      </w:rPr>
    </w:lvl>
    <w:lvl w:ilvl="8" w:tplc="14AC5732">
      <w:numFmt w:val="bullet"/>
      <w:lvlText w:val="•"/>
      <w:lvlJc w:val="left"/>
      <w:pPr>
        <w:ind w:left="7106" w:hanging="118"/>
      </w:pPr>
      <w:rPr>
        <w:rFonts w:hint="default"/>
        <w:lang w:val="pt-PT" w:eastAsia="en-US" w:bidi="ar-SA"/>
      </w:rPr>
    </w:lvl>
  </w:abstractNum>
  <w:num w:numId="1" w16cid:durableId="852959169">
    <w:abstractNumId w:val="0"/>
  </w:num>
  <w:num w:numId="2" w16cid:durableId="276181388">
    <w:abstractNumId w:val="1"/>
  </w:num>
  <w:num w:numId="3" w16cid:durableId="9688192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yNDC1MDY1tDA3sTBT0lEKTi0uzszPAykwqQUAYQSPwCwAAAA="/>
  </w:docVars>
  <w:rsids>
    <w:rsidRoot w:val="00AB4848"/>
    <w:rsid w:val="00005C66"/>
    <w:rsid w:val="00005EDC"/>
    <w:rsid w:val="00007FA3"/>
    <w:rsid w:val="0001109C"/>
    <w:rsid w:val="00012D20"/>
    <w:rsid w:val="00015FB3"/>
    <w:rsid w:val="000160FD"/>
    <w:rsid w:val="00017AB0"/>
    <w:rsid w:val="000201D7"/>
    <w:rsid w:val="000206BA"/>
    <w:rsid w:val="00021CA8"/>
    <w:rsid w:val="00021ED1"/>
    <w:rsid w:val="00026F84"/>
    <w:rsid w:val="0003211E"/>
    <w:rsid w:val="00035583"/>
    <w:rsid w:val="00036F8B"/>
    <w:rsid w:val="000377D8"/>
    <w:rsid w:val="00040872"/>
    <w:rsid w:val="000423F8"/>
    <w:rsid w:val="00043408"/>
    <w:rsid w:val="00044E20"/>
    <w:rsid w:val="00044EE4"/>
    <w:rsid w:val="000501D2"/>
    <w:rsid w:val="0005075A"/>
    <w:rsid w:val="000537CE"/>
    <w:rsid w:val="00053838"/>
    <w:rsid w:val="000633A4"/>
    <w:rsid w:val="00064807"/>
    <w:rsid w:val="00065D03"/>
    <w:rsid w:val="00065E2D"/>
    <w:rsid w:val="0006625A"/>
    <w:rsid w:val="000746A2"/>
    <w:rsid w:val="00077443"/>
    <w:rsid w:val="00080655"/>
    <w:rsid w:val="00080F51"/>
    <w:rsid w:val="00084424"/>
    <w:rsid w:val="00087769"/>
    <w:rsid w:val="00091169"/>
    <w:rsid w:val="00091EB9"/>
    <w:rsid w:val="0009512A"/>
    <w:rsid w:val="00097130"/>
    <w:rsid w:val="00097470"/>
    <w:rsid w:val="00097620"/>
    <w:rsid w:val="000A022F"/>
    <w:rsid w:val="000A087B"/>
    <w:rsid w:val="000A1002"/>
    <w:rsid w:val="000B3C66"/>
    <w:rsid w:val="000B5FB1"/>
    <w:rsid w:val="000B6942"/>
    <w:rsid w:val="000C23AC"/>
    <w:rsid w:val="000C592D"/>
    <w:rsid w:val="000C663B"/>
    <w:rsid w:val="000D36F1"/>
    <w:rsid w:val="000D4835"/>
    <w:rsid w:val="000E4A16"/>
    <w:rsid w:val="000E6854"/>
    <w:rsid w:val="000F6811"/>
    <w:rsid w:val="00102E02"/>
    <w:rsid w:val="00103A22"/>
    <w:rsid w:val="00105E96"/>
    <w:rsid w:val="001077ED"/>
    <w:rsid w:val="00112DD6"/>
    <w:rsid w:val="00116431"/>
    <w:rsid w:val="001168B5"/>
    <w:rsid w:val="00120D77"/>
    <w:rsid w:val="00121457"/>
    <w:rsid w:val="00123DE6"/>
    <w:rsid w:val="0012724D"/>
    <w:rsid w:val="00130BD0"/>
    <w:rsid w:val="00142D13"/>
    <w:rsid w:val="00156126"/>
    <w:rsid w:val="001648D4"/>
    <w:rsid w:val="0016733B"/>
    <w:rsid w:val="0017305C"/>
    <w:rsid w:val="001810F9"/>
    <w:rsid w:val="00181779"/>
    <w:rsid w:val="001873CD"/>
    <w:rsid w:val="00192254"/>
    <w:rsid w:val="0019287C"/>
    <w:rsid w:val="00192FF6"/>
    <w:rsid w:val="00193DC9"/>
    <w:rsid w:val="0019594A"/>
    <w:rsid w:val="001A09DB"/>
    <w:rsid w:val="001A52E2"/>
    <w:rsid w:val="001C29C7"/>
    <w:rsid w:val="001C4CAD"/>
    <w:rsid w:val="001D2B4B"/>
    <w:rsid w:val="001D3F18"/>
    <w:rsid w:val="001D4A14"/>
    <w:rsid w:val="001D7DBA"/>
    <w:rsid w:val="001E2283"/>
    <w:rsid w:val="001E3C0F"/>
    <w:rsid w:val="001E7CDA"/>
    <w:rsid w:val="001F22D4"/>
    <w:rsid w:val="001F420E"/>
    <w:rsid w:val="00200DF2"/>
    <w:rsid w:val="00201A3A"/>
    <w:rsid w:val="00202B65"/>
    <w:rsid w:val="00202C30"/>
    <w:rsid w:val="002036F2"/>
    <w:rsid w:val="00205F72"/>
    <w:rsid w:val="00207971"/>
    <w:rsid w:val="00210FDD"/>
    <w:rsid w:val="00213D47"/>
    <w:rsid w:val="00216EFE"/>
    <w:rsid w:val="002179D8"/>
    <w:rsid w:val="00221E15"/>
    <w:rsid w:val="00223692"/>
    <w:rsid w:val="00225B21"/>
    <w:rsid w:val="00227DC5"/>
    <w:rsid w:val="002323CE"/>
    <w:rsid w:val="00233F70"/>
    <w:rsid w:val="002351C2"/>
    <w:rsid w:val="00244FF7"/>
    <w:rsid w:val="00255752"/>
    <w:rsid w:val="002575CD"/>
    <w:rsid w:val="00261E6F"/>
    <w:rsid w:val="002644CB"/>
    <w:rsid w:val="00270226"/>
    <w:rsid w:val="00270C4C"/>
    <w:rsid w:val="0027283D"/>
    <w:rsid w:val="002859DA"/>
    <w:rsid w:val="00286350"/>
    <w:rsid w:val="00286F52"/>
    <w:rsid w:val="002900A6"/>
    <w:rsid w:val="00290F33"/>
    <w:rsid w:val="00291E9D"/>
    <w:rsid w:val="002935FF"/>
    <w:rsid w:val="002938BD"/>
    <w:rsid w:val="002942FB"/>
    <w:rsid w:val="00294529"/>
    <w:rsid w:val="002950DC"/>
    <w:rsid w:val="002A3BFC"/>
    <w:rsid w:val="002A6D74"/>
    <w:rsid w:val="002B24A9"/>
    <w:rsid w:val="002B59AB"/>
    <w:rsid w:val="002B7D57"/>
    <w:rsid w:val="002C4E87"/>
    <w:rsid w:val="002D715F"/>
    <w:rsid w:val="002E1CB0"/>
    <w:rsid w:val="002E31CD"/>
    <w:rsid w:val="002E5007"/>
    <w:rsid w:val="002F0F43"/>
    <w:rsid w:val="002F1B02"/>
    <w:rsid w:val="002F5DE8"/>
    <w:rsid w:val="002F60A6"/>
    <w:rsid w:val="003028C6"/>
    <w:rsid w:val="003030EB"/>
    <w:rsid w:val="00303C6A"/>
    <w:rsid w:val="003075D0"/>
    <w:rsid w:val="003134AC"/>
    <w:rsid w:val="003149B0"/>
    <w:rsid w:val="003211FF"/>
    <w:rsid w:val="00322708"/>
    <w:rsid w:val="00322842"/>
    <w:rsid w:val="003256D1"/>
    <w:rsid w:val="00341FD4"/>
    <w:rsid w:val="003471A8"/>
    <w:rsid w:val="00352B30"/>
    <w:rsid w:val="00353163"/>
    <w:rsid w:val="003537DB"/>
    <w:rsid w:val="00354388"/>
    <w:rsid w:val="00356D8A"/>
    <w:rsid w:val="003646FF"/>
    <w:rsid w:val="0036704D"/>
    <w:rsid w:val="00367777"/>
    <w:rsid w:val="003722CE"/>
    <w:rsid w:val="00375991"/>
    <w:rsid w:val="00383473"/>
    <w:rsid w:val="003920DB"/>
    <w:rsid w:val="003974C8"/>
    <w:rsid w:val="003A3B81"/>
    <w:rsid w:val="003A4DE4"/>
    <w:rsid w:val="003A508A"/>
    <w:rsid w:val="003A756B"/>
    <w:rsid w:val="003B6674"/>
    <w:rsid w:val="003C1912"/>
    <w:rsid w:val="003C5938"/>
    <w:rsid w:val="003C78A9"/>
    <w:rsid w:val="003D3349"/>
    <w:rsid w:val="003D77E0"/>
    <w:rsid w:val="003E30F6"/>
    <w:rsid w:val="00403A91"/>
    <w:rsid w:val="00404756"/>
    <w:rsid w:val="00405C81"/>
    <w:rsid w:val="00406DA9"/>
    <w:rsid w:val="004070F6"/>
    <w:rsid w:val="004113FB"/>
    <w:rsid w:val="00413045"/>
    <w:rsid w:val="004167EC"/>
    <w:rsid w:val="00421894"/>
    <w:rsid w:val="00422B72"/>
    <w:rsid w:val="0042460E"/>
    <w:rsid w:val="00425415"/>
    <w:rsid w:val="004254E4"/>
    <w:rsid w:val="00425BD4"/>
    <w:rsid w:val="00425F5F"/>
    <w:rsid w:val="00432A9A"/>
    <w:rsid w:val="00434942"/>
    <w:rsid w:val="00436E57"/>
    <w:rsid w:val="00441325"/>
    <w:rsid w:val="004416DF"/>
    <w:rsid w:val="00442118"/>
    <w:rsid w:val="00445468"/>
    <w:rsid w:val="00453682"/>
    <w:rsid w:val="00454C34"/>
    <w:rsid w:val="004578CD"/>
    <w:rsid w:val="00457D07"/>
    <w:rsid w:val="00472087"/>
    <w:rsid w:val="004723E8"/>
    <w:rsid w:val="00472853"/>
    <w:rsid w:val="00483085"/>
    <w:rsid w:val="00485CC6"/>
    <w:rsid w:val="00492EC0"/>
    <w:rsid w:val="004971C9"/>
    <w:rsid w:val="004A0551"/>
    <w:rsid w:val="004A26EB"/>
    <w:rsid w:val="004A2EFE"/>
    <w:rsid w:val="004A47A6"/>
    <w:rsid w:val="004A73E5"/>
    <w:rsid w:val="004B2C8C"/>
    <w:rsid w:val="004B35E1"/>
    <w:rsid w:val="004B6411"/>
    <w:rsid w:val="004C1E81"/>
    <w:rsid w:val="004C6415"/>
    <w:rsid w:val="004D34B1"/>
    <w:rsid w:val="004D446E"/>
    <w:rsid w:val="004E1F53"/>
    <w:rsid w:val="004E7DF4"/>
    <w:rsid w:val="004F30A1"/>
    <w:rsid w:val="004F3CD2"/>
    <w:rsid w:val="004F3E9E"/>
    <w:rsid w:val="004F4CCA"/>
    <w:rsid w:val="005032EE"/>
    <w:rsid w:val="00505C69"/>
    <w:rsid w:val="0050725E"/>
    <w:rsid w:val="00513D28"/>
    <w:rsid w:val="00513EE1"/>
    <w:rsid w:val="00514EFD"/>
    <w:rsid w:val="00520738"/>
    <w:rsid w:val="005231D1"/>
    <w:rsid w:val="005307DC"/>
    <w:rsid w:val="00532450"/>
    <w:rsid w:val="0053264C"/>
    <w:rsid w:val="005337CA"/>
    <w:rsid w:val="00533ABF"/>
    <w:rsid w:val="00533EAA"/>
    <w:rsid w:val="00535C87"/>
    <w:rsid w:val="00540C96"/>
    <w:rsid w:val="00544837"/>
    <w:rsid w:val="00545E35"/>
    <w:rsid w:val="005477C6"/>
    <w:rsid w:val="00551607"/>
    <w:rsid w:val="005528DF"/>
    <w:rsid w:val="00552E5B"/>
    <w:rsid w:val="00555788"/>
    <w:rsid w:val="00556920"/>
    <w:rsid w:val="00561773"/>
    <w:rsid w:val="0056290E"/>
    <w:rsid w:val="00564398"/>
    <w:rsid w:val="00564A73"/>
    <w:rsid w:val="0056720E"/>
    <w:rsid w:val="005745E2"/>
    <w:rsid w:val="00582B95"/>
    <w:rsid w:val="005843B1"/>
    <w:rsid w:val="0058559D"/>
    <w:rsid w:val="00586390"/>
    <w:rsid w:val="00590F3A"/>
    <w:rsid w:val="005A177F"/>
    <w:rsid w:val="005A3A68"/>
    <w:rsid w:val="005A5859"/>
    <w:rsid w:val="005A5D5E"/>
    <w:rsid w:val="005A6040"/>
    <w:rsid w:val="005A6141"/>
    <w:rsid w:val="005A7E6D"/>
    <w:rsid w:val="005B2F22"/>
    <w:rsid w:val="005B4B9C"/>
    <w:rsid w:val="005C1BCC"/>
    <w:rsid w:val="005C43CD"/>
    <w:rsid w:val="005D2C6A"/>
    <w:rsid w:val="005D3274"/>
    <w:rsid w:val="005D485F"/>
    <w:rsid w:val="005E0FCA"/>
    <w:rsid w:val="005E1FF2"/>
    <w:rsid w:val="005E2D23"/>
    <w:rsid w:val="005E56D3"/>
    <w:rsid w:val="005E5779"/>
    <w:rsid w:val="005F41EE"/>
    <w:rsid w:val="005F5601"/>
    <w:rsid w:val="00602F11"/>
    <w:rsid w:val="006048AA"/>
    <w:rsid w:val="00610029"/>
    <w:rsid w:val="00612105"/>
    <w:rsid w:val="00614FFA"/>
    <w:rsid w:val="00616EBC"/>
    <w:rsid w:val="00621014"/>
    <w:rsid w:val="006216A2"/>
    <w:rsid w:val="00627034"/>
    <w:rsid w:val="00635CD1"/>
    <w:rsid w:val="00642B2C"/>
    <w:rsid w:val="00644528"/>
    <w:rsid w:val="00647B02"/>
    <w:rsid w:val="0065040E"/>
    <w:rsid w:val="0065523D"/>
    <w:rsid w:val="0065529E"/>
    <w:rsid w:val="006569A8"/>
    <w:rsid w:val="00657733"/>
    <w:rsid w:val="006647F6"/>
    <w:rsid w:val="006661BB"/>
    <w:rsid w:val="00666DFA"/>
    <w:rsid w:val="00667ECD"/>
    <w:rsid w:val="00671D0A"/>
    <w:rsid w:val="00680E61"/>
    <w:rsid w:val="00684E0F"/>
    <w:rsid w:val="0068633C"/>
    <w:rsid w:val="00687CF2"/>
    <w:rsid w:val="006936AF"/>
    <w:rsid w:val="0069501E"/>
    <w:rsid w:val="006A0D20"/>
    <w:rsid w:val="006A0F1A"/>
    <w:rsid w:val="006A34AD"/>
    <w:rsid w:val="006B5CDD"/>
    <w:rsid w:val="006B7330"/>
    <w:rsid w:val="006C11B7"/>
    <w:rsid w:val="006C1E2A"/>
    <w:rsid w:val="006C342F"/>
    <w:rsid w:val="006C576A"/>
    <w:rsid w:val="006C6AFC"/>
    <w:rsid w:val="006C6B88"/>
    <w:rsid w:val="006D156A"/>
    <w:rsid w:val="006D22D4"/>
    <w:rsid w:val="006D22F2"/>
    <w:rsid w:val="006D2550"/>
    <w:rsid w:val="006D3849"/>
    <w:rsid w:val="006D3FD9"/>
    <w:rsid w:val="006E20AA"/>
    <w:rsid w:val="006E2F9D"/>
    <w:rsid w:val="006E79C0"/>
    <w:rsid w:val="006F5B9D"/>
    <w:rsid w:val="007007DE"/>
    <w:rsid w:val="00703601"/>
    <w:rsid w:val="00710C08"/>
    <w:rsid w:val="00712EA0"/>
    <w:rsid w:val="00713A51"/>
    <w:rsid w:val="007146EC"/>
    <w:rsid w:val="007165A5"/>
    <w:rsid w:val="00717C6B"/>
    <w:rsid w:val="00721598"/>
    <w:rsid w:val="0072528C"/>
    <w:rsid w:val="00733F0C"/>
    <w:rsid w:val="007340FC"/>
    <w:rsid w:val="007455BB"/>
    <w:rsid w:val="0075107E"/>
    <w:rsid w:val="00751B59"/>
    <w:rsid w:val="0075224E"/>
    <w:rsid w:val="00757A3A"/>
    <w:rsid w:val="00757CDA"/>
    <w:rsid w:val="007629AD"/>
    <w:rsid w:val="00766BEC"/>
    <w:rsid w:val="00767B38"/>
    <w:rsid w:val="00770900"/>
    <w:rsid w:val="00770BCC"/>
    <w:rsid w:val="0077198F"/>
    <w:rsid w:val="0077261C"/>
    <w:rsid w:val="007743BD"/>
    <w:rsid w:val="007758D4"/>
    <w:rsid w:val="0077643A"/>
    <w:rsid w:val="0078049C"/>
    <w:rsid w:val="00792B11"/>
    <w:rsid w:val="007A2A1C"/>
    <w:rsid w:val="007A6C2A"/>
    <w:rsid w:val="007B1730"/>
    <w:rsid w:val="007B231E"/>
    <w:rsid w:val="007B2E0D"/>
    <w:rsid w:val="007C4749"/>
    <w:rsid w:val="007C51D8"/>
    <w:rsid w:val="007D4664"/>
    <w:rsid w:val="007D5423"/>
    <w:rsid w:val="007E117E"/>
    <w:rsid w:val="007E2DC1"/>
    <w:rsid w:val="007E35B9"/>
    <w:rsid w:val="007E6554"/>
    <w:rsid w:val="007E7B83"/>
    <w:rsid w:val="007F083E"/>
    <w:rsid w:val="007F33D8"/>
    <w:rsid w:val="007F5140"/>
    <w:rsid w:val="00802208"/>
    <w:rsid w:val="00802ADB"/>
    <w:rsid w:val="00803FDC"/>
    <w:rsid w:val="00805238"/>
    <w:rsid w:val="00805478"/>
    <w:rsid w:val="00811690"/>
    <w:rsid w:val="00811806"/>
    <w:rsid w:val="008121BB"/>
    <w:rsid w:val="00814B2C"/>
    <w:rsid w:val="00817AC7"/>
    <w:rsid w:val="00817F6F"/>
    <w:rsid w:val="008204FC"/>
    <w:rsid w:val="00821349"/>
    <w:rsid w:val="008221D0"/>
    <w:rsid w:val="00822314"/>
    <w:rsid w:val="00826A04"/>
    <w:rsid w:val="008326ED"/>
    <w:rsid w:val="008337DB"/>
    <w:rsid w:val="00836921"/>
    <w:rsid w:val="0084348F"/>
    <w:rsid w:val="0084628B"/>
    <w:rsid w:val="0085217E"/>
    <w:rsid w:val="00854164"/>
    <w:rsid w:val="00862B52"/>
    <w:rsid w:val="008723D3"/>
    <w:rsid w:val="00880162"/>
    <w:rsid w:val="00880474"/>
    <w:rsid w:val="00890BA5"/>
    <w:rsid w:val="0089471D"/>
    <w:rsid w:val="00895322"/>
    <w:rsid w:val="00896CD9"/>
    <w:rsid w:val="008A5CE2"/>
    <w:rsid w:val="008A6441"/>
    <w:rsid w:val="008A70F7"/>
    <w:rsid w:val="008B761C"/>
    <w:rsid w:val="008C2895"/>
    <w:rsid w:val="008C2B7B"/>
    <w:rsid w:val="008D0FD7"/>
    <w:rsid w:val="008D11A3"/>
    <w:rsid w:val="008D4436"/>
    <w:rsid w:val="008E1006"/>
    <w:rsid w:val="008E3A2F"/>
    <w:rsid w:val="008E4C6B"/>
    <w:rsid w:val="008F1F7E"/>
    <w:rsid w:val="008F4E91"/>
    <w:rsid w:val="00901AFD"/>
    <w:rsid w:val="009026A9"/>
    <w:rsid w:val="0090785C"/>
    <w:rsid w:val="00923FC5"/>
    <w:rsid w:val="00927A33"/>
    <w:rsid w:val="00927D4C"/>
    <w:rsid w:val="0093279E"/>
    <w:rsid w:val="00935040"/>
    <w:rsid w:val="00943D6D"/>
    <w:rsid w:val="00946640"/>
    <w:rsid w:val="00956EAD"/>
    <w:rsid w:val="00957AF6"/>
    <w:rsid w:val="00960BB6"/>
    <w:rsid w:val="0096176B"/>
    <w:rsid w:val="00963077"/>
    <w:rsid w:val="0097053C"/>
    <w:rsid w:val="00977835"/>
    <w:rsid w:val="00977917"/>
    <w:rsid w:val="00980CE7"/>
    <w:rsid w:val="00981147"/>
    <w:rsid w:val="009824FF"/>
    <w:rsid w:val="009840C5"/>
    <w:rsid w:val="00985965"/>
    <w:rsid w:val="009904D0"/>
    <w:rsid w:val="00990DA3"/>
    <w:rsid w:val="00991BE9"/>
    <w:rsid w:val="00993D8A"/>
    <w:rsid w:val="009957E9"/>
    <w:rsid w:val="00997D3F"/>
    <w:rsid w:val="009B6574"/>
    <w:rsid w:val="009C3F56"/>
    <w:rsid w:val="009C664E"/>
    <w:rsid w:val="009C7275"/>
    <w:rsid w:val="009E294F"/>
    <w:rsid w:val="009E2C66"/>
    <w:rsid w:val="009E54D4"/>
    <w:rsid w:val="009E6087"/>
    <w:rsid w:val="009F135F"/>
    <w:rsid w:val="00A00CE3"/>
    <w:rsid w:val="00A02D00"/>
    <w:rsid w:val="00A05875"/>
    <w:rsid w:val="00A05943"/>
    <w:rsid w:val="00A07E4A"/>
    <w:rsid w:val="00A11236"/>
    <w:rsid w:val="00A16CB5"/>
    <w:rsid w:val="00A207BC"/>
    <w:rsid w:val="00A2112E"/>
    <w:rsid w:val="00A22F0E"/>
    <w:rsid w:val="00A249F1"/>
    <w:rsid w:val="00A27C81"/>
    <w:rsid w:val="00A3300C"/>
    <w:rsid w:val="00A412A8"/>
    <w:rsid w:val="00A42B87"/>
    <w:rsid w:val="00A45165"/>
    <w:rsid w:val="00A457C5"/>
    <w:rsid w:val="00A51DD1"/>
    <w:rsid w:val="00A5386F"/>
    <w:rsid w:val="00A5476F"/>
    <w:rsid w:val="00A61009"/>
    <w:rsid w:val="00A620A4"/>
    <w:rsid w:val="00A6768D"/>
    <w:rsid w:val="00A70BB5"/>
    <w:rsid w:val="00A73EA6"/>
    <w:rsid w:val="00A77D20"/>
    <w:rsid w:val="00A839E9"/>
    <w:rsid w:val="00A8491C"/>
    <w:rsid w:val="00A84F67"/>
    <w:rsid w:val="00A85360"/>
    <w:rsid w:val="00A855CA"/>
    <w:rsid w:val="00A86964"/>
    <w:rsid w:val="00A900D4"/>
    <w:rsid w:val="00A91A53"/>
    <w:rsid w:val="00A94B62"/>
    <w:rsid w:val="00A9550F"/>
    <w:rsid w:val="00AA26E3"/>
    <w:rsid w:val="00AA33ED"/>
    <w:rsid w:val="00AB0D7E"/>
    <w:rsid w:val="00AB0E73"/>
    <w:rsid w:val="00AB1194"/>
    <w:rsid w:val="00AB43C0"/>
    <w:rsid w:val="00AB4848"/>
    <w:rsid w:val="00AB5CD4"/>
    <w:rsid w:val="00AB67F3"/>
    <w:rsid w:val="00AB7928"/>
    <w:rsid w:val="00AC5DA6"/>
    <w:rsid w:val="00AC7D96"/>
    <w:rsid w:val="00AD143F"/>
    <w:rsid w:val="00AD2DAB"/>
    <w:rsid w:val="00AD3A0E"/>
    <w:rsid w:val="00AD5CF9"/>
    <w:rsid w:val="00AE129B"/>
    <w:rsid w:val="00AE295E"/>
    <w:rsid w:val="00AE40DE"/>
    <w:rsid w:val="00AE53BB"/>
    <w:rsid w:val="00AF5281"/>
    <w:rsid w:val="00AF5ED4"/>
    <w:rsid w:val="00B010E2"/>
    <w:rsid w:val="00B03D2A"/>
    <w:rsid w:val="00B03D4F"/>
    <w:rsid w:val="00B10636"/>
    <w:rsid w:val="00B14D2F"/>
    <w:rsid w:val="00B20CE4"/>
    <w:rsid w:val="00B24A37"/>
    <w:rsid w:val="00B26A6A"/>
    <w:rsid w:val="00B33DCD"/>
    <w:rsid w:val="00B347A7"/>
    <w:rsid w:val="00B35B5A"/>
    <w:rsid w:val="00B37BC0"/>
    <w:rsid w:val="00B40468"/>
    <w:rsid w:val="00B50720"/>
    <w:rsid w:val="00B514CA"/>
    <w:rsid w:val="00B51E2A"/>
    <w:rsid w:val="00B536F0"/>
    <w:rsid w:val="00B554C3"/>
    <w:rsid w:val="00B6114E"/>
    <w:rsid w:val="00B613C1"/>
    <w:rsid w:val="00B6283E"/>
    <w:rsid w:val="00B65DBC"/>
    <w:rsid w:val="00B67748"/>
    <w:rsid w:val="00B67F82"/>
    <w:rsid w:val="00B76D0E"/>
    <w:rsid w:val="00B81BEF"/>
    <w:rsid w:val="00B84D71"/>
    <w:rsid w:val="00B878D0"/>
    <w:rsid w:val="00B9015C"/>
    <w:rsid w:val="00B91E21"/>
    <w:rsid w:val="00B92143"/>
    <w:rsid w:val="00B92583"/>
    <w:rsid w:val="00B92C2E"/>
    <w:rsid w:val="00B95BC9"/>
    <w:rsid w:val="00B973AE"/>
    <w:rsid w:val="00BA0194"/>
    <w:rsid w:val="00BA0AF4"/>
    <w:rsid w:val="00BA24A3"/>
    <w:rsid w:val="00BA33BC"/>
    <w:rsid w:val="00BA3FF0"/>
    <w:rsid w:val="00BA5BC5"/>
    <w:rsid w:val="00BB0BFC"/>
    <w:rsid w:val="00BB1C16"/>
    <w:rsid w:val="00BB2852"/>
    <w:rsid w:val="00BC2798"/>
    <w:rsid w:val="00BC5852"/>
    <w:rsid w:val="00BC5E65"/>
    <w:rsid w:val="00BD0D05"/>
    <w:rsid w:val="00BD286D"/>
    <w:rsid w:val="00BD2C4E"/>
    <w:rsid w:val="00BD3DBB"/>
    <w:rsid w:val="00BD52BB"/>
    <w:rsid w:val="00BE2F53"/>
    <w:rsid w:val="00BE4659"/>
    <w:rsid w:val="00BE556C"/>
    <w:rsid w:val="00BF0068"/>
    <w:rsid w:val="00BF1289"/>
    <w:rsid w:val="00BF37EA"/>
    <w:rsid w:val="00BF7634"/>
    <w:rsid w:val="00C018EB"/>
    <w:rsid w:val="00C0190F"/>
    <w:rsid w:val="00C0249A"/>
    <w:rsid w:val="00C03307"/>
    <w:rsid w:val="00C03694"/>
    <w:rsid w:val="00C05D93"/>
    <w:rsid w:val="00C10396"/>
    <w:rsid w:val="00C17EFF"/>
    <w:rsid w:val="00C223A3"/>
    <w:rsid w:val="00C22670"/>
    <w:rsid w:val="00C25857"/>
    <w:rsid w:val="00C422CB"/>
    <w:rsid w:val="00C5238C"/>
    <w:rsid w:val="00C56D64"/>
    <w:rsid w:val="00C5780E"/>
    <w:rsid w:val="00C62FBF"/>
    <w:rsid w:val="00C63353"/>
    <w:rsid w:val="00C6424A"/>
    <w:rsid w:val="00C70846"/>
    <w:rsid w:val="00C734D0"/>
    <w:rsid w:val="00C74FA0"/>
    <w:rsid w:val="00C751FF"/>
    <w:rsid w:val="00C7541E"/>
    <w:rsid w:val="00C7555E"/>
    <w:rsid w:val="00C80E1C"/>
    <w:rsid w:val="00C84DA3"/>
    <w:rsid w:val="00C85FA5"/>
    <w:rsid w:val="00C903F1"/>
    <w:rsid w:val="00C916D4"/>
    <w:rsid w:val="00C917EB"/>
    <w:rsid w:val="00C942F6"/>
    <w:rsid w:val="00C95C75"/>
    <w:rsid w:val="00C968EE"/>
    <w:rsid w:val="00CA16B9"/>
    <w:rsid w:val="00CA2F5E"/>
    <w:rsid w:val="00CA5063"/>
    <w:rsid w:val="00CA6B64"/>
    <w:rsid w:val="00CA6FFA"/>
    <w:rsid w:val="00CB4DA8"/>
    <w:rsid w:val="00CB4E64"/>
    <w:rsid w:val="00CC1CF9"/>
    <w:rsid w:val="00CC72CA"/>
    <w:rsid w:val="00CC7B2C"/>
    <w:rsid w:val="00CD003C"/>
    <w:rsid w:val="00CD3293"/>
    <w:rsid w:val="00CD5E01"/>
    <w:rsid w:val="00CD7E50"/>
    <w:rsid w:val="00CE0EA7"/>
    <w:rsid w:val="00CE1C29"/>
    <w:rsid w:val="00CE1FEA"/>
    <w:rsid w:val="00CE3555"/>
    <w:rsid w:val="00CF0D86"/>
    <w:rsid w:val="00CF1D50"/>
    <w:rsid w:val="00CF2BF6"/>
    <w:rsid w:val="00CF545E"/>
    <w:rsid w:val="00CF6E32"/>
    <w:rsid w:val="00D010AF"/>
    <w:rsid w:val="00D0256C"/>
    <w:rsid w:val="00D02582"/>
    <w:rsid w:val="00D04051"/>
    <w:rsid w:val="00D0620B"/>
    <w:rsid w:val="00D10BF0"/>
    <w:rsid w:val="00D155AA"/>
    <w:rsid w:val="00D20FBC"/>
    <w:rsid w:val="00D26598"/>
    <w:rsid w:val="00D338F9"/>
    <w:rsid w:val="00D33A01"/>
    <w:rsid w:val="00D34F94"/>
    <w:rsid w:val="00D42AA9"/>
    <w:rsid w:val="00D46556"/>
    <w:rsid w:val="00D4665C"/>
    <w:rsid w:val="00D47249"/>
    <w:rsid w:val="00D479ED"/>
    <w:rsid w:val="00D54B68"/>
    <w:rsid w:val="00D55377"/>
    <w:rsid w:val="00D55828"/>
    <w:rsid w:val="00D60AD4"/>
    <w:rsid w:val="00D63EF9"/>
    <w:rsid w:val="00D71974"/>
    <w:rsid w:val="00D73C7E"/>
    <w:rsid w:val="00D76608"/>
    <w:rsid w:val="00D84754"/>
    <w:rsid w:val="00D86E2A"/>
    <w:rsid w:val="00D91302"/>
    <w:rsid w:val="00DA1F0E"/>
    <w:rsid w:val="00DA2584"/>
    <w:rsid w:val="00DA625D"/>
    <w:rsid w:val="00DA7671"/>
    <w:rsid w:val="00DA7AEB"/>
    <w:rsid w:val="00DB54D8"/>
    <w:rsid w:val="00DB7D65"/>
    <w:rsid w:val="00DC2313"/>
    <w:rsid w:val="00DC5E86"/>
    <w:rsid w:val="00DC6948"/>
    <w:rsid w:val="00DC6C12"/>
    <w:rsid w:val="00DC6C7E"/>
    <w:rsid w:val="00DC78DA"/>
    <w:rsid w:val="00DD2DA6"/>
    <w:rsid w:val="00DD3836"/>
    <w:rsid w:val="00DD4213"/>
    <w:rsid w:val="00DD4855"/>
    <w:rsid w:val="00DD72C2"/>
    <w:rsid w:val="00DE419F"/>
    <w:rsid w:val="00DE665F"/>
    <w:rsid w:val="00DE7486"/>
    <w:rsid w:val="00DF5E91"/>
    <w:rsid w:val="00E07B11"/>
    <w:rsid w:val="00E1683E"/>
    <w:rsid w:val="00E16FAE"/>
    <w:rsid w:val="00E2036E"/>
    <w:rsid w:val="00E2097D"/>
    <w:rsid w:val="00E23364"/>
    <w:rsid w:val="00E32E1B"/>
    <w:rsid w:val="00E3387A"/>
    <w:rsid w:val="00E37EB3"/>
    <w:rsid w:val="00E41901"/>
    <w:rsid w:val="00E42B88"/>
    <w:rsid w:val="00E43CF6"/>
    <w:rsid w:val="00E44700"/>
    <w:rsid w:val="00E53D15"/>
    <w:rsid w:val="00E5724F"/>
    <w:rsid w:val="00E60315"/>
    <w:rsid w:val="00E61F8E"/>
    <w:rsid w:val="00E631CC"/>
    <w:rsid w:val="00E634A3"/>
    <w:rsid w:val="00E66AD6"/>
    <w:rsid w:val="00E742B5"/>
    <w:rsid w:val="00E816D8"/>
    <w:rsid w:val="00E84189"/>
    <w:rsid w:val="00E8480B"/>
    <w:rsid w:val="00E868CE"/>
    <w:rsid w:val="00E94978"/>
    <w:rsid w:val="00EA114C"/>
    <w:rsid w:val="00EA499C"/>
    <w:rsid w:val="00EB0AB1"/>
    <w:rsid w:val="00EB1A29"/>
    <w:rsid w:val="00EB2FC6"/>
    <w:rsid w:val="00EB4BCA"/>
    <w:rsid w:val="00EB7E51"/>
    <w:rsid w:val="00EC1285"/>
    <w:rsid w:val="00EC36C1"/>
    <w:rsid w:val="00EC4591"/>
    <w:rsid w:val="00ED6561"/>
    <w:rsid w:val="00ED7663"/>
    <w:rsid w:val="00EE6DC2"/>
    <w:rsid w:val="00EF1D8E"/>
    <w:rsid w:val="00EF3F7F"/>
    <w:rsid w:val="00EF4D1C"/>
    <w:rsid w:val="00EF541F"/>
    <w:rsid w:val="00EF54DE"/>
    <w:rsid w:val="00EF5BC9"/>
    <w:rsid w:val="00EF5E6B"/>
    <w:rsid w:val="00EF6463"/>
    <w:rsid w:val="00EF7FFE"/>
    <w:rsid w:val="00F0546E"/>
    <w:rsid w:val="00F07B1F"/>
    <w:rsid w:val="00F16997"/>
    <w:rsid w:val="00F171C1"/>
    <w:rsid w:val="00F2123E"/>
    <w:rsid w:val="00F22210"/>
    <w:rsid w:val="00F232ED"/>
    <w:rsid w:val="00F23A09"/>
    <w:rsid w:val="00F31166"/>
    <w:rsid w:val="00F3326D"/>
    <w:rsid w:val="00F44620"/>
    <w:rsid w:val="00F45421"/>
    <w:rsid w:val="00F470EE"/>
    <w:rsid w:val="00F51560"/>
    <w:rsid w:val="00F537D4"/>
    <w:rsid w:val="00F54B2F"/>
    <w:rsid w:val="00F5508C"/>
    <w:rsid w:val="00F565FF"/>
    <w:rsid w:val="00F57F34"/>
    <w:rsid w:val="00F605DC"/>
    <w:rsid w:val="00F76651"/>
    <w:rsid w:val="00F8030E"/>
    <w:rsid w:val="00F81F30"/>
    <w:rsid w:val="00F85A98"/>
    <w:rsid w:val="00F901DB"/>
    <w:rsid w:val="00F90E77"/>
    <w:rsid w:val="00F90FF8"/>
    <w:rsid w:val="00F930D4"/>
    <w:rsid w:val="00F95729"/>
    <w:rsid w:val="00FB11DD"/>
    <w:rsid w:val="00FB3290"/>
    <w:rsid w:val="00FB3C30"/>
    <w:rsid w:val="00FC164A"/>
    <w:rsid w:val="00FC275B"/>
    <w:rsid w:val="00FC426E"/>
    <w:rsid w:val="00FC6CEF"/>
    <w:rsid w:val="00FD0E65"/>
    <w:rsid w:val="00FD2931"/>
    <w:rsid w:val="00FD2F07"/>
    <w:rsid w:val="00FE128F"/>
    <w:rsid w:val="00FE266F"/>
    <w:rsid w:val="00FF58E3"/>
    <w:rsid w:val="3014C7EB"/>
    <w:rsid w:val="7C5CF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A41EAC"/>
  <w15:docId w15:val="{3E7996A0-E582-49E7-B3A6-CFF39C164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pt-PT"/>
    </w:rPr>
  </w:style>
  <w:style w:type="paragraph" w:styleId="Ttulo1">
    <w:name w:val="heading 1"/>
    <w:basedOn w:val="Normal"/>
    <w:uiPriority w:val="9"/>
    <w:qFormat/>
    <w:pPr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uiPriority w:val="9"/>
    <w:unhideWhenUsed/>
    <w:qFormat/>
    <w:pPr>
      <w:ind w:left="337" w:hanging="219"/>
      <w:outlineLvl w:val="1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PargrafodaLista">
    <w:name w:val="List Paragraph"/>
    <w:basedOn w:val="Normal"/>
    <w:uiPriority w:val="34"/>
    <w:qFormat/>
    <w:pPr>
      <w:ind w:left="337" w:hanging="21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Fontepargpadro"/>
    <w:uiPriority w:val="99"/>
    <w:unhideWhenUsed/>
    <w:rsid w:val="00021ED1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21ED1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0537C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537C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537CE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537C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537CE"/>
    <w:rPr>
      <w:rFonts w:ascii="Calibri" w:eastAsia="Calibri" w:hAnsi="Calibri" w:cs="Calibri"/>
      <w:b/>
      <w:bCs/>
      <w:sz w:val="20"/>
      <w:szCs w:val="20"/>
      <w:lang w:val="pt-PT"/>
    </w:rPr>
  </w:style>
  <w:style w:type="table" w:styleId="Tabelacomgrade">
    <w:name w:val="Table Grid"/>
    <w:basedOn w:val="Tabelanormal"/>
    <w:uiPriority w:val="59"/>
    <w:rsid w:val="004B6411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803FD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03FDC"/>
    <w:rPr>
      <w:rFonts w:ascii="Segoe UI" w:eastAsia="Calibri" w:hAnsi="Segoe UI" w:cs="Segoe UI"/>
      <w:sz w:val="18"/>
      <w:szCs w:val="18"/>
      <w:lang w:val="pt-PT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FC275B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8723D3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AF5ED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F5ED4"/>
    <w:rPr>
      <w:rFonts w:ascii="Calibri" w:eastAsia="Calibri" w:hAnsi="Calibri" w:cs="Calibri"/>
      <w:lang w:val="pt-PT"/>
    </w:rPr>
  </w:style>
  <w:style w:type="paragraph" w:styleId="Rodap">
    <w:name w:val="footer"/>
    <w:basedOn w:val="Normal"/>
    <w:link w:val="RodapChar"/>
    <w:uiPriority w:val="99"/>
    <w:unhideWhenUsed/>
    <w:rsid w:val="00AF5ED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F5ED4"/>
    <w:rPr>
      <w:rFonts w:ascii="Calibri" w:eastAsia="Calibri" w:hAnsi="Calibri" w:cs="Calibri"/>
      <w:lang w:val="pt-PT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73C7E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9840C5"/>
    <w:rPr>
      <w:color w:val="800080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77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FDE734-B3EC-477D-84C7-FE3CF7DAE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213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é Augusto da Col</dc:creator>
  <cp:lastModifiedBy>LUIZA HELENA RAMOS</cp:lastModifiedBy>
  <cp:revision>23</cp:revision>
  <cp:lastPrinted>2026-04-13T18:56:00Z</cp:lastPrinted>
  <dcterms:created xsi:type="dcterms:W3CDTF">2026-04-24T00:37:00Z</dcterms:created>
  <dcterms:modified xsi:type="dcterms:W3CDTF">2026-04-29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3-2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9c0b71be13bc5c36715692041b0f9894f9295f2f959260398d9c1ac1a0fd93e9</vt:lpwstr>
  </property>
</Properties>
</file>